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AD052" w14:textId="77777777" w:rsidR="003B4DC3" w:rsidRDefault="00000000">
      <w:pPr>
        <w:pStyle w:val="FirstParagraph"/>
      </w:pPr>
      <w:r>
        <w:t>1.</w:t>
      </w:r>
    </w:p>
    <w:p w14:paraId="23B593F9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</w:p>
    <w:p w14:paraId="6AFD69A2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ooks</w:t>
      </w:r>
    </w:p>
    <w:p w14:paraId="5131FA1D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110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Fundamentals of Database Systems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</w:p>
    <w:p w14:paraId="26A9C24C" w14:textId="05550C2C" w:rsidR="003B4DC3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Ramez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</w:t>
      </w:r>
      <w:r>
        <w:t xml:space="preserve"> </w:t>
      </w:r>
      <w:r w:rsidRPr="009C00EE"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Elmasri',2011,'textbook');</w:t>
      </w:r>
      <w:r>
        <w:rPr>
          <w:noProof/>
        </w:rPr>
        <w:drawing>
          <wp:inline distT="0" distB="0" distL="0" distR="0" wp14:anchorId="793E7AFC" wp14:editId="6D00FB5F">
            <wp:extent cx="5270500" cy="1495070"/>
            <wp:effectExtent l="0" t="0" r="0" b="0"/>
            <wp:docPr id="1" name="Picture" descr="image-202304071739413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717394136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49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0AE0E1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1CD6FF73" w14:textId="77777777" w:rsidR="009C00EE" w:rsidRP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</w:p>
    <w:p w14:paraId="598FB19A" w14:textId="77777777" w:rsidR="003B4DC3" w:rsidRDefault="00000000">
      <w:pPr>
        <w:pStyle w:val="ImageCaption"/>
      </w:pPr>
      <w:r>
        <w:t>image-20230407173941365</w:t>
      </w:r>
    </w:p>
    <w:p w14:paraId="1CF03EAC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UPD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ooks   </w:t>
      </w:r>
    </w:p>
    <w:p w14:paraId="47A1050E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year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2012</w:t>
      </w:r>
    </w:p>
    <w:p w14:paraId="467439B2" w14:textId="7F12B025" w:rsidR="003B4DC3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ookid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110;</w:t>
      </w:r>
      <w:r>
        <w:rPr>
          <w:noProof/>
        </w:rPr>
        <w:drawing>
          <wp:inline distT="0" distB="0" distL="0" distR="0" wp14:anchorId="59B86605" wp14:editId="122EA70F">
            <wp:extent cx="5270500" cy="1457474"/>
            <wp:effectExtent l="0" t="0" r="0" b="0"/>
            <wp:docPr id="2" name="Picture" descr="image-202304071743383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717433831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45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1695D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AEBF2E3" w14:textId="77777777" w:rsidR="009C00EE" w:rsidRP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</w:p>
    <w:p w14:paraId="73D6391A" w14:textId="77777777" w:rsidR="003B4DC3" w:rsidRDefault="00000000">
      <w:pPr>
        <w:pStyle w:val="ImageCaption"/>
      </w:pPr>
      <w:r>
        <w:t>image-20230407174338315</w:t>
      </w:r>
    </w:p>
    <w:p w14:paraId="1AAEC1A2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DELE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3D471C59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ooks</w:t>
      </w:r>
    </w:p>
    <w:p w14:paraId="146945D0" w14:textId="68D1AF0D" w:rsidR="003B4DC3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ookid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110;</w:t>
      </w:r>
      <w:r>
        <w:rPr>
          <w:noProof/>
        </w:rPr>
        <w:drawing>
          <wp:inline distT="0" distB="0" distL="0" distR="0" wp14:anchorId="22CBAABD" wp14:editId="7A61E8A7">
            <wp:extent cx="5270500" cy="1356462"/>
            <wp:effectExtent l="0" t="0" r="0" b="0"/>
            <wp:docPr id="3" name="Picture" descr="image-202304071745409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717454093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35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34B506" w14:textId="1B1199BF" w:rsidR="009C00EE" w:rsidRPr="009C00EE" w:rsidRDefault="009C00EE" w:rsidP="009C00EE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 w:type="page"/>
      </w:r>
    </w:p>
    <w:p w14:paraId="25A7E673" w14:textId="77777777" w:rsidR="003B4DC3" w:rsidRDefault="00000000">
      <w:pPr>
        <w:pStyle w:val="ImageCaption"/>
      </w:pPr>
      <w:r>
        <w:lastRenderedPageBreak/>
        <w:t>image-20230407174540934</w:t>
      </w:r>
    </w:p>
    <w:p w14:paraId="354091DC" w14:textId="77777777" w:rsidR="003B4DC3" w:rsidRDefault="00000000">
      <w:pPr>
        <w:pStyle w:val="a0"/>
      </w:pPr>
      <w:r>
        <w:t>2.</w:t>
      </w:r>
    </w:p>
    <w:p w14:paraId="3B958BBB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IEW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us_book1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ustomer_id,book_name,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co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</w:t>
      </w:r>
    </w:p>
    <w:p w14:paraId="731E4957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S</w:t>
      </w:r>
    </w:p>
    <w:p w14:paraId="6BF08896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id,title,pprice</w:t>
      </w:r>
      <w:proofErr w:type="spellEnd"/>
    </w:p>
    <w:p w14:paraId="3E431562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urchases,books</w:t>
      </w:r>
      <w:proofErr w:type="spellEnd"/>
    </w:p>
    <w:p w14:paraId="7012A1D7" w14:textId="7F88CD90" w:rsidR="003B4DC3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ooks.bookid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urchases.booki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r>
        <w:rPr>
          <w:noProof/>
        </w:rPr>
        <w:drawing>
          <wp:inline distT="0" distB="0" distL="0" distR="0" wp14:anchorId="19274043" wp14:editId="623FC87C">
            <wp:extent cx="4884227" cy="2670634"/>
            <wp:effectExtent l="0" t="0" r="0" b="0"/>
            <wp:docPr id="4" name="Picture" descr="image-202304132142210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1321422102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641" cy="267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5D000" w14:textId="77777777" w:rsidR="009C00EE" w:rsidRP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</w:p>
    <w:p w14:paraId="15D79DA2" w14:textId="77777777" w:rsidR="003B4DC3" w:rsidRDefault="00000000">
      <w:pPr>
        <w:pStyle w:val="ImageCaption"/>
      </w:pPr>
      <w:r>
        <w:t>image-20230413214221023</w:t>
      </w:r>
    </w:p>
    <w:p w14:paraId="0BC71251" w14:textId="77777777" w:rsidR="003B4DC3" w:rsidRDefault="00000000">
      <w:pPr>
        <w:pStyle w:val="a0"/>
      </w:pPr>
      <w:r>
        <w:t>3.</w:t>
      </w:r>
    </w:p>
    <w:p w14:paraId="44E24F41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IEW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oung_cus</w:t>
      </w:r>
      <w:proofErr w:type="spellEnd"/>
    </w:p>
    <w:p w14:paraId="39073BFE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S</w:t>
      </w:r>
    </w:p>
    <w:p w14:paraId="65954EC5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*</w:t>
      </w:r>
    </w:p>
    <w:p w14:paraId="2BFBD10E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ustomers</w:t>
      </w:r>
    </w:p>
    <w:p w14:paraId="768FD8BB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ge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BETWE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18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35;</w:t>
      </w:r>
    </w:p>
    <w:p w14:paraId="077A653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*</w:t>
      </w:r>
    </w:p>
    <w:p w14:paraId="4939E7F6" w14:textId="45909D8F" w:rsidR="009C00EE" w:rsidRDefault="009C00EE" w:rsidP="009C00EE">
      <w:pPr>
        <w:pStyle w:val="CaptionedFigure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oung_cu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r>
        <w:rPr>
          <w:noProof/>
        </w:rPr>
        <w:drawing>
          <wp:inline distT="0" distB="0" distL="0" distR="0" wp14:anchorId="4EAA7449" wp14:editId="2400AB34">
            <wp:extent cx="4883529" cy="1977831"/>
            <wp:effectExtent l="0" t="0" r="0" b="0"/>
            <wp:docPr id="5" name="Picture" descr="image-202304071800029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718000298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1150" cy="198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6D906" w14:textId="15746657" w:rsidR="003B4DC3" w:rsidRPr="009C00EE" w:rsidRDefault="009C00EE" w:rsidP="009C00EE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 w:type="page"/>
      </w:r>
    </w:p>
    <w:p w14:paraId="4D8494DE" w14:textId="77777777" w:rsidR="003B4DC3" w:rsidRDefault="00000000">
      <w:pPr>
        <w:pStyle w:val="ImageCaption"/>
      </w:pPr>
      <w:r>
        <w:lastRenderedPageBreak/>
        <w:t>image-20230407180002981</w:t>
      </w:r>
    </w:p>
    <w:p w14:paraId="724FF3F1" w14:textId="77777777" w:rsidR="003B4DC3" w:rsidRDefault="00000000">
      <w:pPr>
        <w:pStyle w:val="a0"/>
      </w:pPr>
      <w:r>
        <w:t>4.</w:t>
      </w:r>
    </w:p>
    <w:p w14:paraId="6E8E77A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IEW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us_book2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ustomer_id,customer_name,total_co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</w:t>
      </w:r>
    </w:p>
    <w:p w14:paraId="6A903147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S</w:t>
      </w:r>
    </w:p>
    <w:p w14:paraId="38BF703F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ustomer_id,cname,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cos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</w:t>
      </w:r>
    </w:p>
    <w:p w14:paraId="2341F99B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us_book1,customers</w:t>
      </w:r>
    </w:p>
    <w:p w14:paraId="5B1D0A9E" w14:textId="2D86C3D1" w:rsidR="003B4DC3" w:rsidRP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ustomers.cid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us_book1.customer_id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GROU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B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ustomer_id,cna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r>
        <w:rPr>
          <w:noProof/>
        </w:rPr>
        <w:drawing>
          <wp:inline distT="0" distB="0" distL="0" distR="0" wp14:anchorId="21035ECE" wp14:editId="3A800F79">
            <wp:extent cx="3065618" cy="2214645"/>
            <wp:effectExtent l="0" t="0" r="0" b="0"/>
            <wp:docPr id="6" name="Picture" descr="image-202304132034534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1320345347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794" cy="22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2D2F2A" w14:textId="77777777" w:rsidR="003B4DC3" w:rsidRDefault="00000000">
      <w:pPr>
        <w:pStyle w:val="ImageCaption"/>
      </w:pPr>
      <w:r>
        <w:t>image-20230413203453473</w:t>
      </w:r>
    </w:p>
    <w:p w14:paraId="5476FF00" w14:textId="77777777" w:rsidR="003B4DC3" w:rsidRDefault="00000000">
      <w:pPr>
        <w:pStyle w:val="a0"/>
      </w:pPr>
      <w:r>
        <w:t>4.(1)</w:t>
      </w:r>
    </w:p>
    <w:p w14:paraId="1E406496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*</w:t>
      </w:r>
    </w:p>
    <w:p w14:paraId="275FA197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us_book2</w:t>
      </w:r>
    </w:p>
    <w:p w14:paraId="6E088E2F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ORD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B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otal_co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DES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45E9DCD1" w14:textId="0EA5144D" w:rsidR="003B4DC3" w:rsidRPr="009C00EE" w:rsidRDefault="00000000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noProof/>
        </w:rPr>
        <w:drawing>
          <wp:inline distT="0" distB="0" distL="0" distR="0" wp14:anchorId="7DCB8DE6" wp14:editId="33023227">
            <wp:extent cx="3134330" cy="1765373"/>
            <wp:effectExtent l="0" t="0" r="0" b="0"/>
            <wp:docPr id="7" name="Picture" descr="image-202304132035280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1320352805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0007" cy="177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921A8" w14:textId="77777777" w:rsidR="003B4DC3" w:rsidRDefault="00000000">
      <w:pPr>
        <w:pStyle w:val="ImageCaption"/>
      </w:pPr>
      <w:r>
        <w:t>image-20230413203528054</w:t>
      </w:r>
    </w:p>
    <w:p w14:paraId="67EFDD50" w14:textId="77777777" w:rsidR="009C00EE" w:rsidRDefault="00000000" w:rsidP="009C00EE">
      <w:pPr>
        <w:pStyle w:val="a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t>4.(2)</w:t>
      </w:r>
      <w:r w:rsidR="009C00EE"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DROP</w:t>
      </w:r>
      <w:r w:rsidR="009C00EE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="009C00EE"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IEW</w:t>
      </w:r>
      <w:r w:rsidR="009C00EE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us_book1 </w:t>
      </w:r>
      <w:r w:rsidR="009C00EE"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CASCADE</w:t>
      </w:r>
      <w:r w:rsidR="009C00EE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1912D33" w14:textId="1749DAC1" w:rsidR="009C00EE" w:rsidRDefault="00000000" w:rsidP="009C00EE">
      <w:pPr>
        <w:pStyle w:val="a0"/>
      </w:pPr>
      <w:r>
        <w:rPr>
          <w:noProof/>
        </w:rPr>
        <w:drawing>
          <wp:inline distT="0" distB="0" distL="0" distR="0" wp14:anchorId="48137C2B" wp14:editId="54FCECE0">
            <wp:extent cx="3081475" cy="104653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15390356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886" cy="105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7A88B" w14:textId="1C293B43" w:rsidR="003B4DC3" w:rsidRPr="009C00EE" w:rsidRDefault="009C00EE" w:rsidP="009C00EE">
      <w:pPr>
        <w:rPr>
          <w:rFonts w:eastAsia="PingFang SC"/>
        </w:rPr>
      </w:pPr>
      <w:r>
        <w:br w:type="page"/>
      </w:r>
    </w:p>
    <w:p w14:paraId="397F9E6C" w14:textId="77777777" w:rsidR="003B4DC3" w:rsidRDefault="003B4DC3">
      <w:pPr>
        <w:pStyle w:val="ImageCaption"/>
      </w:pPr>
    </w:p>
    <w:p w14:paraId="6FED651B" w14:textId="77777777" w:rsidR="003B4DC3" w:rsidRDefault="00000000">
      <w:pPr>
        <w:pStyle w:val="a0"/>
      </w:pPr>
      <w:r>
        <w:t>4.(3)</w:t>
      </w:r>
    </w:p>
    <w:p w14:paraId="120A7515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*</w:t>
      </w:r>
    </w:p>
    <w:p w14:paraId="4517EF3A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us_book2</w:t>
      </w:r>
    </w:p>
    <w:p w14:paraId="779192B2" w14:textId="66F7A23D" w:rsidR="003B4DC3" w:rsidRP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ORD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B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otal_co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DES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r>
        <w:rPr>
          <w:noProof/>
        </w:rPr>
        <w:drawing>
          <wp:inline distT="0" distB="0" distL="0" distR="0" wp14:anchorId="4D31EEFE" wp14:editId="0FAA75EB">
            <wp:extent cx="5270500" cy="1230798"/>
            <wp:effectExtent l="0" t="0" r="0" b="0"/>
            <wp:docPr id="9" name="Picture" descr="image-202304091540040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15400404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3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59D05" w14:textId="77777777" w:rsidR="003B4DC3" w:rsidRDefault="00000000">
      <w:pPr>
        <w:pStyle w:val="ImageCaption"/>
      </w:pPr>
      <w:r>
        <w:t>image-20230409154004049</w:t>
      </w:r>
    </w:p>
    <w:p w14:paraId="20558C7B" w14:textId="77777777" w:rsidR="003B4DC3" w:rsidRDefault="00000000">
      <w:pPr>
        <w:pStyle w:val="a0"/>
      </w:pPr>
      <w:r>
        <w:t>查询视图</w:t>
      </w:r>
      <w:r>
        <w:t>cus_book2</w:t>
      </w:r>
      <w:r>
        <w:t>时出现报错，使用</w:t>
      </w:r>
      <w:r>
        <w:t>cascade</w:t>
      </w:r>
      <w:r>
        <w:t>删除</w:t>
      </w:r>
      <w:r>
        <w:t>cus_book1</w:t>
      </w:r>
      <w:r>
        <w:t>时基于此视图的</w:t>
      </w:r>
      <w:r>
        <w:t>cus_book2</w:t>
      </w:r>
      <w:r>
        <w:t>视图失效，但是</w:t>
      </w:r>
      <w:r>
        <w:t>cus_book2</w:t>
      </w:r>
      <w:r>
        <w:t>的定义并没有被删除</w:t>
      </w:r>
    </w:p>
    <w:p w14:paraId="56CD9275" w14:textId="77777777" w:rsidR="009C00EE" w:rsidRDefault="009C00EE">
      <w:pPr>
        <w:pStyle w:val="a0"/>
      </w:pPr>
    </w:p>
    <w:p w14:paraId="52E3F200" w14:textId="77777777" w:rsidR="009C00EE" w:rsidRDefault="00000000" w:rsidP="009C00EE">
      <w:pPr>
        <w:pStyle w:val="a0"/>
      </w:pPr>
      <w:r>
        <w:t>5.</w:t>
      </w:r>
    </w:p>
    <w:p w14:paraId="7F27ECDC" w14:textId="18C7E1C1" w:rsidR="009C00EE" w:rsidRDefault="009C00EE" w:rsidP="009C00EE">
      <w:pPr>
        <w:pStyle w:val="a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LT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ustomers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D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YOB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INTEG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r>
        <w:rPr>
          <w:noProof/>
        </w:rPr>
        <w:drawing>
          <wp:inline distT="0" distB="0" distL="0" distR="0" wp14:anchorId="197A8493" wp14:editId="0A7F4D92">
            <wp:extent cx="4498002" cy="2225216"/>
            <wp:effectExtent l="0" t="0" r="0" b="0"/>
            <wp:docPr id="10" name="Picture" descr="image-202304091555369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1555369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420" cy="223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84B91" w14:textId="0DA0AABE" w:rsidR="003B4DC3" w:rsidRPr="009C00EE" w:rsidRDefault="009C00EE" w:rsidP="009C00EE">
      <w:pPr>
        <w:rPr>
          <w:rFonts w:ascii="Courier New" w:eastAsia="PingFang SC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 w:type="page"/>
      </w:r>
    </w:p>
    <w:p w14:paraId="39B6ACA2" w14:textId="77777777" w:rsidR="003B4DC3" w:rsidRDefault="00000000">
      <w:pPr>
        <w:pStyle w:val="ImageCaption"/>
      </w:pPr>
      <w:r>
        <w:lastRenderedPageBreak/>
        <w:t>image-20230409155536912</w:t>
      </w:r>
    </w:p>
    <w:p w14:paraId="30098E4E" w14:textId="77777777" w:rsidR="003B4DC3" w:rsidRDefault="00000000">
      <w:pPr>
        <w:pStyle w:val="a0"/>
      </w:pPr>
      <w:r>
        <w:t>6.</w:t>
      </w:r>
    </w:p>
    <w:p w14:paraId="08CC1F95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UPD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ustomers</w:t>
      </w:r>
    </w:p>
    <w:p w14:paraId="4E4ED5D7" w14:textId="67C303B4" w:rsidR="003B4DC3" w:rsidRP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YOB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e_par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year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now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))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ge;</w:t>
      </w:r>
      <w:r>
        <w:rPr>
          <w:noProof/>
        </w:rPr>
        <w:drawing>
          <wp:inline distT="0" distB="0" distL="0" distR="0" wp14:anchorId="133DEF2D" wp14:editId="4A0D41C0">
            <wp:extent cx="5270500" cy="2558420"/>
            <wp:effectExtent l="0" t="0" r="0" b="0"/>
            <wp:docPr id="11" name="Picture" descr="image-202304091604251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16042515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5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E6C34" w14:textId="77777777" w:rsidR="003B4DC3" w:rsidRDefault="00000000">
      <w:pPr>
        <w:pStyle w:val="ImageCaption"/>
      </w:pPr>
      <w:r>
        <w:t>image-20230409160425150</w:t>
      </w:r>
    </w:p>
    <w:p w14:paraId="4439CB3A" w14:textId="77777777" w:rsidR="003B4DC3" w:rsidRDefault="00000000">
      <w:pPr>
        <w:pStyle w:val="a0"/>
      </w:pPr>
      <w:r>
        <w:t>7.</w:t>
      </w:r>
    </w:p>
    <w:p w14:paraId="53C45814" w14:textId="3F71F193" w:rsidR="003B4DC3" w:rsidRP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*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oung_cu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r>
        <w:rPr>
          <w:noProof/>
        </w:rPr>
        <w:drawing>
          <wp:inline distT="0" distB="0" distL="0" distR="0" wp14:anchorId="79A049A0" wp14:editId="15356807">
            <wp:extent cx="5270500" cy="2315364"/>
            <wp:effectExtent l="0" t="0" r="0" b="0"/>
            <wp:docPr id="12" name="Picture" descr="image-202304091606119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16061193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31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3CD36" w14:textId="77777777" w:rsidR="003B4DC3" w:rsidRDefault="00000000">
      <w:pPr>
        <w:pStyle w:val="ImageCaption"/>
      </w:pPr>
      <w:r>
        <w:t>image-20230409160611935</w:t>
      </w:r>
    </w:p>
    <w:p w14:paraId="2B945135" w14:textId="77777777" w:rsidR="003B4DC3" w:rsidRDefault="00000000">
      <w:pPr>
        <w:pStyle w:val="a0"/>
        <w:rPr>
          <w:lang w:eastAsia="zh-CN"/>
        </w:rPr>
      </w:pPr>
      <w:r>
        <w:rPr>
          <w:lang w:eastAsia="zh-CN"/>
        </w:rPr>
        <w:t>查询结果</w:t>
      </w:r>
      <w:proofErr w:type="gramStart"/>
      <w:r>
        <w:rPr>
          <w:lang w:eastAsia="zh-CN"/>
        </w:rPr>
        <w:t>和之前</w:t>
      </w:r>
      <w:proofErr w:type="gramEnd"/>
      <w:r>
        <w:rPr>
          <w:lang w:eastAsia="zh-CN"/>
        </w:rPr>
        <w:t>没有区别，因为根据</w:t>
      </w:r>
      <w:proofErr w:type="spellStart"/>
      <w:r>
        <w:rPr>
          <w:lang w:eastAsia="zh-CN"/>
        </w:rPr>
        <w:t>young_cus</w:t>
      </w:r>
      <w:proofErr w:type="spellEnd"/>
      <w:r>
        <w:rPr>
          <w:lang w:eastAsia="zh-CN"/>
        </w:rPr>
        <w:t>的定义该视图不包括新增加的列</w:t>
      </w:r>
    </w:p>
    <w:p w14:paraId="602C8D7B" w14:textId="283C9AA0" w:rsidR="003B4DC3" w:rsidRPr="009C00EE" w:rsidRDefault="009C00EE" w:rsidP="009C00EE">
      <w:pPr>
        <w:rPr>
          <w:rFonts w:eastAsia="PingFang SC"/>
          <w:lang w:eastAsia="zh-CN"/>
        </w:rPr>
      </w:pPr>
      <w:r>
        <w:rPr>
          <w:lang w:eastAsia="zh-CN"/>
        </w:rPr>
        <w:br w:type="page"/>
      </w:r>
    </w:p>
    <w:p w14:paraId="2B8E1E96" w14:textId="77777777" w:rsidR="003B4DC3" w:rsidRDefault="00000000">
      <w:pPr>
        <w:pStyle w:val="a0"/>
      </w:pPr>
      <w:r>
        <w:lastRenderedPageBreak/>
        <w:t>8.</w:t>
      </w:r>
    </w:p>
    <w:p w14:paraId="0638238F" w14:textId="77777777" w:rsidR="003B4DC3" w:rsidRDefault="00000000">
      <w:pPr>
        <w:pStyle w:val="a0"/>
      </w:pPr>
      <w:r>
        <w:t>4.</w:t>
      </w:r>
    </w:p>
    <w:p w14:paraId="1CE97AF8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</w:t>
      </w:r>
    </w:p>
    <w:p w14:paraId="441F359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(SN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CHA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(4)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PRIMAR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KE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</w:p>
    <w:p w14:paraId="7C56BB5D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NAME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VARCHA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20),</w:t>
      </w:r>
    </w:p>
    <w:p w14:paraId="265EC7C3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TATUS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INTEG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</w:p>
    <w:p w14:paraId="1D2249C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ITY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VARCHA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8)</w:t>
      </w:r>
    </w:p>
    <w:p w14:paraId="47741049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4AA18993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精益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20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天津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3227AA1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盛锡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10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北京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36B4039A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3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东方红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30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北京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32FAF1FA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4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丰泰盛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20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天津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6021E527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5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为民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30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上海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0F60E123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</w:p>
    <w:p w14:paraId="12A9B8A2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</w:t>
      </w:r>
    </w:p>
    <w:p w14:paraId="141CEC2E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(PN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CHA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(4)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PRIMAR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KE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</w:p>
    <w:p w14:paraId="349D6592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NAME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VARCHA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20),</w:t>
      </w:r>
    </w:p>
    <w:p w14:paraId="154E691C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OLOR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CHA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4),</w:t>
      </w:r>
    </w:p>
    <w:p w14:paraId="7C230D31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WEIGHT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INTEGER</w:t>
      </w:r>
    </w:p>
    <w:p w14:paraId="67BE0F94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0168877F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螺母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红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12);</w:t>
      </w:r>
    </w:p>
    <w:p w14:paraId="2222C7BD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螺栓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绿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17);</w:t>
      </w:r>
    </w:p>
    <w:p w14:paraId="2B5564C5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3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螺丝刀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蓝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14);</w:t>
      </w:r>
    </w:p>
    <w:p w14:paraId="0607A702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4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螺丝刀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红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14);</w:t>
      </w:r>
    </w:p>
    <w:p w14:paraId="6E9EB3DB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5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凸轮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蓝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40);</w:t>
      </w:r>
    </w:p>
    <w:p w14:paraId="5966BCA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6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齿轮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红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30);</w:t>
      </w:r>
    </w:p>
    <w:p w14:paraId="555F231C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</w:p>
    <w:p w14:paraId="3DD2D2F9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</w:t>
      </w:r>
    </w:p>
    <w:p w14:paraId="5BF46037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(JN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CHA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(4)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PRIMAR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KE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</w:p>
    <w:p w14:paraId="491BFBF1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NAME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VARCHA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20),</w:t>
      </w:r>
    </w:p>
    <w:p w14:paraId="519D1DD9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ITY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VARCHA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8)</w:t>
      </w:r>
    </w:p>
    <w:p w14:paraId="138EEABF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6CD05DDA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三建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北京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10AD6471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一汽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长春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66F2FA6C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3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弹簧厂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天津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127DE3FE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4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造船厂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天津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02A04A3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5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机车厂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唐山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5A4ACEC8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6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无线电厂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常州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02EBA31B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7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半导体厂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南京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24DD022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</w:p>
    <w:p w14:paraId="4DA74BC2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TAB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</w:t>
      </w:r>
    </w:p>
    <w:p w14:paraId="261242EB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(SN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CHA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4),</w:t>
      </w:r>
    </w:p>
    <w:p w14:paraId="259E0B5D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N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CHA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4),</w:t>
      </w:r>
    </w:p>
    <w:p w14:paraId="3B26A808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NO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CHA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4),</w:t>
      </w:r>
    </w:p>
    <w:p w14:paraId="55090C0D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QTY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INTEG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</w:p>
    <w:p w14:paraId="5720440F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PRIMAR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KE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(SNO,PNO,JNO),</w:t>
      </w:r>
    </w:p>
    <w:p w14:paraId="0BDFDE86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OREIG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KE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(SNO)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(SNO),</w:t>
      </w:r>
    </w:p>
    <w:p w14:paraId="266883D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OREIG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KE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(PNO)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(PNO),</w:t>
      </w:r>
    </w:p>
    <w:p w14:paraId="129580D5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OREIG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KE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(JNO)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REFERENC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(JNO)</w:t>
      </w:r>
    </w:p>
    <w:p w14:paraId="0C7C1CAF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10652CFC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200);</w:t>
      </w:r>
    </w:p>
    <w:p w14:paraId="147B76FF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3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100);</w:t>
      </w:r>
    </w:p>
    <w:p w14:paraId="5F90D7FF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4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700);</w:t>
      </w:r>
    </w:p>
    <w:p w14:paraId="52BB36CA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100);</w:t>
      </w:r>
    </w:p>
    <w:p w14:paraId="7331C576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3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400);</w:t>
      </w:r>
    </w:p>
    <w:p w14:paraId="57713727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lastRenderedPageBreak/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3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200);</w:t>
      </w:r>
    </w:p>
    <w:p w14:paraId="2D5DB39A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3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4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500);</w:t>
      </w:r>
    </w:p>
    <w:p w14:paraId="7EBFEC04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3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5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400);</w:t>
      </w:r>
    </w:p>
    <w:p w14:paraId="23CE43D3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5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400);</w:t>
      </w:r>
    </w:p>
    <w:p w14:paraId="3B0CBE8F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5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100);</w:t>
      </w:r>
    </w:p>
    <w:p w14:paraId="72F743AC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3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200);</w:t>
      </w:r>
    </w:p>
    <w:p w14:paraId="12EC0184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3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3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200);</w:t>
      </w:r>
    </w:p>
    <w:p w14:paraId="0302EB51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4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5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100);</w:t>
      </w:r>
    </w:p>
    <w:p w14:paraId="220A250B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4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6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3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300);</w:t>
      </w:r>
    </w:p>
    <w:p w14:paraId="7A3BEDB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4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6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4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200);</w:t>
      </w:r>
    </w:p>
    <w:p w14:paraId="681A6FD9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5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4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100);</w:t>
      </w:r>
    </w:p>
    <w:p w14:paraId="5941BBDC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5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3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200);</w:t>
      </w:r>
    </w:p>
    <w:p w14:paraId="49D0D391" w14:textId="78A944DC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5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6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200);</w:t>
      </w:r>
    </w:p>
    <w:p w14:paraId="0848899F" w14:textId="10FB9520" w:rsidR="003B4DC3" w:rsidRP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4413DDE" wp14:editId="1E94B23C">
            <wp:simplePos x="0" y="0"/>
            <wp:positionH relativeFrom="column">
              <wp:posOffset>-1905</wp:posOffset>
            </wp:positionH>
            <wp:positionV relativeFrom="paragraph">
              <wp:posOffset>3605530</wp:posOffset>
            </wp:positionV>
            <wp:extent cx="4745990" cy="2711450"/>
            <wp:effectExtent l="0" t="0" r="0" b="0"/>
            <wp:wrapSquare wrapText="bothSides"/>
            <wp:docPr id="15" name="Picture" descr="image-202304091644441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164444102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99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5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6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4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500);</w:t>
      </w:r>
      <w:r w:rsidRPr="009C00EE">
        <w:rPr>
          <w:noProof/>
        </w:rPr>
        <w:t xml:space="preserve"> </w:t>
      </w:r>
      <w:r>
        <w:rPr>
          <w:noProof/>
        </w:rPr>
        <w:drawing>
          <wp:inline distT="0" distB="0" distL="0" distR="0" wp14:anchorId="3BA59AEC" wp14:editId="0273E5B1">
            <wp:extent cx="4624855" cy="1701947"/>
            <wp:effectExtent l="0" t="0" r="0" b="0"/>
            <wp:docPr id="14" name="Picture" descr="image-202304091644269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16442690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855" cy="170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E49369" wp14:editId="7A4621CE">
            <wp:extent cx="4735852" cy="1654377"/>
            <wp:effectExtent l="0" t="0" r="0" b="0"/>
            <wp:docPr id="13" name="Picture" descr="image-202304091641379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16413799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609" cy="165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460EA" w14:textId="1DEFBB92" w:rsidR="003B4DC3" w:rsidRDefault="00000000">
      <w:pPr>
        <w:pStyle w:val="ImageCaption"/>
      </w:pPr>
      <w:r>
        <w:t>image-20230409164137996</w:t>
      </w:r>
    </w:p>
    <w:p w14:paraId="5B6FD8C1" w14:textId="76F50E59" w:rsidR="003B4DC3" w:rsidRDefault="003B4DC3">
      <w:pPr>
        <w:pStyle w:val="CaptionedFigure"/>
      </w:pPr>
    </w:p>
    <w:p w14:paraId="6CDB4957" w14:textId="77777777" w:rsidR="003B4DC3" w:rsidRDefault="00000000">
      <w:pPr>
        <w:pStyle w:val="ImageCaption"/>
      </w:pPr>
      <w:r>
        <w:lastRenderedPageBreak/>
        <w:t>image-20230409164444102</w:t>
      </w:r>
    </w:p>
    <w:p w14:paraId="339977A8" w14:textId="2EDE846F" w:rsidR="009C00EE" w:rsidRDefault="00000000">
      <w:pPr>
        <w:pStyle w:val="CaptionedFigure"/>
      </w:pPr>
      <w:r>
        <w:rPr>
          <w:noProof/>
        </w:rPr>
        <w:drawing>
          <wp:inline distT="0" distB="0" distL="0" distR="0" wp14:anchorId="07937837" wp14:editId="3F778D21">
            <wp:extent cx="5270500" cy="5577817"/>
            <wp:effectExtent l="0" t="0" r="0" b="0"/>
            <wp:docPr id="16" name="Picture" descr="image-202304091644563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16445636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57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11139" w14:textId="655ACCED" w:rsidR="003B4DC3" w:rsidRDefault="009C00EE" w:rsidP="009C00EE">
      <w:r>
        <w:br w:type="page"/>
      </w:r>
    </w:p>
    <w:p w14:paraId="219034FC" w14:textId="77777777" w:rsidR="003B4DC3" w:rsidRDefault="00000000">
      <w:pPr>
        <w:pStyle w:val="ImageCaption"/>
      </w:pPr>
      <w:r>
        <w:lastRenderedPageBreak/>
        <w:t>image-20230409164456363</w:t>
      </w:r>
    </w:p>
    <w:p w14:paraId="344D6FEE" w14:textId="77777777" w:rsidR="003B4DC3" w:rsidRDefault="00000000">
      <w:pPr>
        <w:pStyle w:val="a0"/>
      </w:pPr>
      <w:r>
        <w:t>(1)</w:t>
      </w:r>
    </w:p>
    <w:p w14:paraId="6BFA9CBB" w14:textId="77777777" w:rsidR="00A4471D" w:rsidRDefault="00A4471D" w:rsidP="00A4471D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DISTIN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NO</w:t>
      </w:r>
    </w:p>
    <w:p w14:paraId="085B9D62" w14:textId="77777777" w:rsidR="00A4471D" w:rsidRDefault="00A4471D" w:rsidP="00A4471D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</w:t>
      </w:r>
      <w:proofErr w:type="spellEnd"/>
    </w:p>
    <w:p w14:paraId="42A20BD3" w14:textId="77777777" w:rsidR="00A4471D" w:rsidRDefault="00A4471D" w:rsidP="00A4471D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NO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8FBDA15" w14:textId="6C9F9EF5" w:rsidR="003B4DC3" w:rsidRPr="009C00EE" w:rsidRDefault="00A4471D" w:rsidP="00A4471D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noProof/>
        </w:rPr>
        <w:drawing>
          <wp:inline distT="0" distB="0" distL="0" distR="0" wp14:anchorId="26DAF82D" wp14:editId="396FAB64">
            <wp:extent cx="1657435" cy="1193861"/>
            <wp:effectExtent l="0" t="0" r="0" b="635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657435" cy="119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A1B4A" w14:textId="77777777" w:rsidR="003B4DC3" w:rsidRDefault="003B4DC3">
      <w:pPr>
        <w:pStyle w:val="ImageCaption"/>
      </w:pPr>
    </w:p>
    <w:p w14:paraId="2025C08C" w14:textId="77777777" w:rsidR="003B4DC3" w:rsidRDefault="00000000">
      <w:pPr>
        <w:pStyle w:val="a0"/>
      </w:pPr>
      <w:r>
        <w:t>(2)</w:t>
      </w:r>
    </w:p>
    <w:p w14:paraId="7A330457" w14:textId="19E21545" w:rsidR="003534C6" w:rsidRDefault="003534C6">
      <w:pPr>
        <w:pStyle w:val="a0"/>
      </w:pPr>
      <w:r>
        <w:rPr>
          <w:rFonts w:hint="eastAsia"/>
          <w:lang w:eastAsia="zh-CN"/>
        </w:rPr>
        <w:t>三者构成主码</w:t>
      </w:r>
    </w:p>
    <w:p w14:paraId="4B338AFC" w14:textId="2B1575BA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NO</w:t>
      </w:r>
    </w:p>
    <w:p w14:paraId="7B618444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</w:t>
      </w:r>
      <w:proofErr w:type="spellEnd"/>
    </w:p>
    <w:p w14:paraId="6709C863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NO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NO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71136ED" w14:textId="2F0B7EBC" w:rsidR="003B4DC3" w:rsidRPr="009C00EE" w:rsidRDefault="00000000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noProof/>
        </w:rPr>
        <w:drawing>
          <wp:inline distT="0" distB="0" distL="0" distR="0" wp14:anchorId="5FF0ACD2" wp14:editId="2F22D34D">
            <wp:extent cx="3048000" cy="1447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19180856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4F472" w14:textId="77777777" w:rsidR="003B4DC3" w:rsidRDefault="003B4DC3">
      <w:pPr>
        <w:pStyle w:val="ImageCaption"/>
      </w:pPr>
    </w:p>
    <w:p w14:paraId="03D284CC" w14:textId="77777777" w:rsidR="003B4DC3" w:rsidRDefault="00000000">
      <w:pPr>
        <w:pStyle w:val="a0"/>
      </w:pPr>
      <w:r>
        <w:t>(3)</w:t>
      </w:r>
    </w:p>
    <w:p w14:paraId="4CF1F3C9" w14:textId="46F3EEAA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="003534C6">
        <w:rPr>
          <w:rFonts w:ascii="Courier New" w:hAnsi="Courier New" w:cs="Courier New" w:hint="eastAsia"/>
          <w:color w:val="000000"/>
          <w:sz w:val="20"/>
          <w:szCs w:val="20"/>
          <w:shd w:val="clear" w:color="auto" w:fill="FFFFFF"/>
          <w:lang w:eastAsia="zh-CN"/>
        </w:rPr>
        <w:t>DISTINCT</w:t>
      </w:r>
      <w:r w:rsidR="003534C6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NO</w:t>
      </w:r>
    </w:p>
    <w:p w14:paraId="40CAE638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,p</w:t>
      </w:r>
      <w:proofErr w:type="spellEnd"/>
    </w:p>
    <w:p w14:paraId="4C4A5303" w14:textId="7B528BEE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.J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.P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.PN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.COLOR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红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noProof/>
        </w:rPr>
        <w:drawing>
          <wp:inline distT="0" distB="0" distL="0" distR="0" wp14:anchorId="6610F0BC" wp14:editId="32F04C3E">
            <wp:extent cx="3009900" cy="1524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19222239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C5EE45" w14:textId="2B05F88B" w:rsidR="003B4DC3" w:rsidRPr="009C00EE" w:rsidRDefault="009C00EE" w:rsidP="009C00EE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 w:type="page"/>
      </w:r>
    </w:p>
    <w:p w14:paraId="5A5F6CBC" w14:textId="77777777" w:rsidR="003B4DC3" w:rsidRDefault="003B4DC3">
      <w:pPr>
        <w:pStyle w:val="ImageCaption"/>
      </w:pPr>
    </w:p>
    <w:p w14:paraId="6071DDD8" w14:textId="1F1CB4E1" w:rsidR="003B4DC3" w:rsidRDefault="00000000">
      <w:pPr>
        <w:pStyle w:val="a0"/>
      </w:pPr>
      <w:r>
        <w:t>(4)</w:t>
      </w:r>
    </w:p>
    <w:p w14:paraId="24A6195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jno</w:t>
      </w:r>
      <w:proofErr w:type="spellEnd"/>
    </w:p>
    <w:p w14:paraId="1325E28A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</w:t>
      </w:r>
    </w:p>
    <w:p w14:paraId="2F707EC2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NO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EXISTS</w:t>
      </w:r>
    </w:p>
    <w:p w14:paraId="09BB9BEA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</w:p>
    <w:p w14:paraId="7D5925C3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</w:t>
      </w:r>
    </w:p>
    <w:p w14:paraId="600AAE29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,s,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14C852B5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.s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.sn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j.j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.jn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</w:p>
    <w:p w14:paraId="25285BC9" w14:textId="4BED63DF" w:rsidR="003B4DC3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.p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.pn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.city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天津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.color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红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  <w:r>
        <w:rPr>
          <w:noProof/>
        </w:rPr>
        <w:drawing>
          <wp:inline distT="0" distB="0" distL="0" distR="0" wp14:anchorId="47A9A83C" wp14:editId="2CB4ADAC">
            <wp:extent cx="1791801" cy="1421813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20251715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367" cy="14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92266" w14:textId="77777777" w:rsidR="009C00EE" w:rsidRP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</w:p>
    <w:p w14:paraId="1855F295" w14:textId="77777777" w:rsidR="003B4DC3" w:rsidRDefault="003B4DC3">
      <w:pPr>
        <w:pStyle w:val="ImageCaption"/>
      </w:pPr>
    </w:p>
    <w:p w14:paraId="53927EC8" w14:textId="77777777" w:rsidR="009C00EE" w:rsidRDefault="00000000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bookmarkStart w:id="0" w:name="5"/>
      <w:r>
        <w:t>(5)</w:t>
      </w:r>
      <w:bookmarkEnd w:id="0"/>
      <w:r>
        <w:rPr>
          <w:rStyle w:val="CommentTok"/>
        </w:rPr>
        <w:t>--</w:t>
      </w:r>
      <w:proofErr w:type="spellStart"/>
      <w:r>
        <w:rPr>
          <w:rStyle w:val="CommentTok"/>
          <w:rFonts w:ascii="宋体" w:eastAsia="宋体" w:hAnsi="宋体" w:cs="宋体" w:hint="eastAsia"/>
        </w:rPr>
        <w:t>蕴</w:t>
      </w:r>
      <w:r>
        <w:rPr>
          <w:rStyle w:val="CommentTok"/>
          <w:rFonts w:ascii="Yu Gothic" w:eastAsia="Yu Gothic" w:hAnsi="Yu Gothic" w:cs="Yu Gothic" w:hint="eastAsia"/>
        </w:rPr>
        <w:t>含表达式</w:t>
      </w:r>
      <w:proofErr w:type="spellEnd"/>
      <w:r>
        <w:rPr>
          <w:rStyle w:val="CommentTok"/>
        </w:rPr>
        <w:t xml:space="preserve"> </w:t>
      </w:r>
      <w:r>
        <w:br/>
      </w:r>
      <w:r w:rsidR="009C00EE"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 w:rsidR="009C00EE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="009C00EE"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DISTINCT</w:t>
      </w:r>
      <w:r w:rsidR="009C00EE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="009C00EE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jno</w:t>
      </w:r>
      <w:proofErr w:type="spellEnd"/>
      <w:r w:rsidR="009C00EE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36169832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1</w:t>
      </w:r>
    </w:p>
    <w:p w14:paraId="1BD99254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NO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EXISTS</w:t>
      </w:r>
    </w:p>
    <w:p w14:paraId="04CF6408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</w:p>
    <w:p w14:paraId="233D2D46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*</w:t>
      </w:r>
    </w:p>
    <w:p w14:paraId="7CFE89E7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2</w:t>
      </w:r>
    </w:p>
    <w:p w14:paraId="4BFD5AF4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2.sno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</w:p>
    <w:p w14:paraId="51971C2E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NO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EXISTS</w:t>
      </w:r>
    </w:p>
    <w:p w14:paraId="2D20ECE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(</w:t>
      </w:r>
    </w:p>
    <w:p w14:paraId="632C10E2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*</w:t>
      </w:r>
    </w:p>
    <w:p w14:paraId="2C90A131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3</w:t>
      </w:r>
    </w:p>
    <w:p w14:paraId="4384AEA4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3.jno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spj1.jno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pj3.pno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2.pno</w:t>
      </w:r>
    </w:p>
    <w:p w14:paraId="542C9B4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)</w:t>
      </w:r>
    </w:p>
    <w:p w14:paraId="0725DC86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052512FD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8AEF359" w14:textId="5289A252" w:rsidR="009C00EE" w:rsidRDefault="00000000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Style w:val="CommentTok"/>
        </w:rPr>
        <w:t>--</w:t>
      </w:r>
      <w:proofErr w:type="spellStart"/>
      <w:r>
        <w:rPr>
          <w:rStyle w:val="CommentTok"/>
        </w:rPr>
        <w:t>集合</w:t>
      </w:r>
      <w:proofErr w:type="spellEnd"/>
      <w:r>
        <w:rPr>
          <w:rStyle w:val="CommentTok"/>
        </w:rPr>
        <w:t xml:space="preserve"> </w:t>
      </w:r>
      <w:r>
        <w:br/>
      </w:r>
      <w:r w:rsidR="009C00EE"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 w:rsidR="009C00EE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="009C00EE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jno</w:t>
      </w:r>
      <w:proofErr w:type="spellEnd"/>
      <w:r w:rsidR="009C00EE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1ABA97D8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</w:t>
      </w:r>
    </w:p>
    <w:p w14:paraId="035FEC46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NO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EXISTS</w:t>
      </w:r>
    </w:p>
    <w:p w14:paraId="11F7F2C1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</w:p>
    <w:p w14:paraId="702887DD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DISTIN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no</w:t>
      </w:r>
      <w:proofErr w:type="spellEnd"/>
    </w:p>
    <w:p w14:paraId="5DF11A8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</w:t>
      </w:r>
      <w:proofErr w:type="spellEnd"/>
    </w:p>
    <w:p w14:paraId="05928C07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.s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1'</w:t>
      </w:r>
    </w:p>
    <w:p w14:paraId="62128EC1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EXCEPT</w:t>
      </w:r>
    </w:p>
    <w:p w14:paraId="7CFB746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no</w:t>
      </w:r>
      <w:proofErr w:type="spellEnd"/>
    </w:p>
    <w:p w14:paraId="55AC8727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</w:t>
      </w:r>
      <w:proofErr w:type="spellEnd"/>
    </w:p>
    <w:p w14:paraId="74401BD9" w14:textId="77777777" w:rsidR="00B24F1B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  <w:lang w:eastAsia="zh-CN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j.j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.jno</w:t>
      </w:r>
      <w:proofErr w:type="spellEnd"/>
    </w:p>
    <w:p w14:paraId="1604A436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</w:t>
      </w:r>
      <w:r w:rsidR="00B24F1B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7AA4950" w14:textId="555F2E20" w:rsidR="00B24F1B" w:rsidRDefault="00000000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noProof/>
        </w:rPr>
        <w:drawing>
          <wp:inline distT="0" distB="0" distL="0" distR="0" wp14:anchorId="0EF30E1A" wp14:editId="5FCC02D5">
            <wp:extent cx="2658631" cy="79811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23024047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801" cy="80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4DCA85" w14:textId="30181A7D" w:rsidR="003B4DC3" w:rsidRPr="00B24F1B" w:rsidRDefault="00B24F1B" w:rsidP="00B24F1B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br w:type="page"/>
      </w:r>
    </w:p>
    <w:p w14:paraId="4ACB5083" w14:textId="77777777" w:rsidR="003B4DC3" w:rsidRDefault="003B4DC3">
      <w:pPr>
        <w:pStyle w:val="ImageCaption"/>
      </w:pPr>
    </w:p>
    <w:p w14:paraId="74DC923F" w14:textId="77777777" w:rsidR="003B4DC3" w:rsidRDefault="00000000">
      <w:pPr>
        <w:pStyle w:val="a0"/>
      </w:pPr>
      <w:r>
        <w:t>9.</w:t>
      </w:r>
    </w:p>
    <w:p w14:paraId="4022F1A4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CRE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IEW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_view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no,pno,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</w:t>
      </w:r>
    </w:p>
    <w:p w14:paraId="179CE5E4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S</w:t>
      </w:r>
    </w:p>
    <w:p w14:paraId="792C0FFA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no,pno,qty</w:t>
      </w:r>
      <w:proofErr w:type="spellEnd"/>
    </w:p>
    <w:p w14:paraId="2A6DD3D8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</w:t>
      </w:r>
      <w:proofErr w:type="spellEnd"/>
    </w:p>
    <w:p w14:paraId="5264E035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j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</w:p>
    <w:p w14:paraId="02FA29D3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</w:p>
    <w:p w14:paraId="52232B97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jno</w:t>
      </w:r>
      <w:proofErr w:type="spellEnd"/>
    </w:p>
    <w:p w14:paraId="2A4C1295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</w:t>
      </w:r>
    </w:p>
    <w:p w14:paraId="437196A0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NAME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三建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</w:p>
    <w:p w14:paraId="4332F1E8" w14:textId="77777777" w:rsidR="009C00EE" w:rsidRDefault="009C00EE" w:rsidP="009C00EE">
      <w:pPr>
        <w:pStyle w:val="FirstParagraph"/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  <w:r>
        <w:t xml:space="preserve"> </w:t>
      </w:r>
    </w:p>
    <w:p w14:paraId="4A07E05E" w14:textId="3F809723" w:rsidR="003B4DC3" w:rsidRDefault="00000000" w:rsidP="009C00EE">
      <w:pPr>
        <w:pStyle w:val="FirstParagraph"/>
      </w:pPr>
      <w:r>
        <w:t>(1)</w:t>
      </w:r>
    </w:p>
    <w:p w14:paraId="5E1DF786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no,S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qty)</w:t>
      </w:r>
    </w:p>
    <w:p w14:paraId="3EADADB7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_view</w:t>
      </w:r>
      <w:proofErr w:type="spellEnd"/>
    </w:p>
    <w:p w14:paraId="5CB372B0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GROU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B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n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02AE5DFA" w14:textId="4832B76C" w:rsidR="003B4DC3" w:rsidRPr="00B24F1B" w:rsidRDefault="00000000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noProof/>
        </w:rPr>
        <w:drawing>
          <wp:inline distT="0" distB="0" distL="0" distR="0" wp14:anchorId="0A20E0D0" wp14:editId="6C2AFCD7">
            <wp:extent cx="3898680" cy="109829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1413014993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015" cy="110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57EA87" w14:textId="77777777" w:rsidR="003B4DC3" w:rsidRDefault="003B4DC3">
      <w:pPr>
        <w:pStyle w:val="ImageCaption"/>
      </w:pPr>
    </w:p>
    <w:p w14:paraId="25CD2B6B" w14:textId="77777777" w:rsidR="003B4DC3" w:rsidRDefault="00000000">
      <w:pPr>
        <w:pStyle w:val="a0"/>
      </w:pPr>
      <w:r>
        <w:t>(2)</w:t>
      </w:r>
    </w:p>
    <w:p w14:paraId="396014D7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*</w:t>
      </w:r>
    </w:p>
    <w:p w14:paraId="360C5978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_view</w:t>
      </w:r>
      <w:proofErr w:type="spellEnd"/>
    </w:p>
    <w:p w14:paraId="1D408473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noProof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752E2CA8" w14:textId="02A24A7F" w:rsidR="00B24F1B" w:rsidRDefault="00000000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noProof/>
        </w:rPr>
        <w:drawing>
          <wp:inline distT="0" distB="0" distL="0" distR="0" wp14:anchorId="53E9AF97" wp14:editId="7D083BC8">
            <wp:extent cx="4095217" cy="518766"/>
            <wp:effectExtent l="0" t="0" r="0" b="0"/>
            <wp:docPr id="23" name="Picture" descr="image-202304092230501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22305010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765" cy="52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1540C" w14:textId="43EE5C89" w:rsidR="003B4DC3" w:rsidRPr="00B24F1B" w:rsidRDefault="00B24F1B" w:rsidP="00B24F1B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br w:type="page"/>
      </w:r>
    </w:p>
    <w:p w14:paraId="07741202" w14:textId="77777777" w:rsidR="003B4DC3" w:rsidRDefault="00000000">
      <w:pPr>
        <w:pStyle w:val="ImageCaption"/>
      </w:pPr>
      <w:r>
        <w:lastRenderedPageBreak/>
        <w:t>image-20230409223050101</w:t>
      </w:r>
    </w:p>
    <w:p w14:paraId="0AE39CA3" w14:textId="77777777" w:rsidR="003B4DC3" w:rsidRDefault="00000000">
      <w:pPr>
        <w:pStyle w:val="a0"/>
      </w:pPr>
      <w:r>
        <w:t>5.</w:t>
      </w:r>
    </w:p>
    <w:p w14:paraId="58FCDEBF" w14:textId="77777777" w:rsidR="003B4DC3" w:rsidRDefault="00000000">
      <w:pPr>
        <w:pStyle w:val="a0"/>
      </w:pPr>
      <w:r>
        <w:t>(1)</w:t>
      </w:r>
    </w:p>
    <w:p w14:paraId="4663E007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name,city</w:t>
      </w:r>
      <w:proofErr w:type="spellEnd"/>
    </w:p>
    <w:p w14:paraId="22ED423F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;</w:t>
      </w:r>
    </w:p>
    <w:p w14:paraId="54C8A07F" w14:textId="20A988AE" w:rsidR="003B4DC3" w:rsidRPr="00B24F1B" w:rsidRDefault="00000000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noProof/>
        </w:rPr>
        <w:drawing>
          <wp:inline distT="0" distB="0" distL="0" distR="0" wp14:anchorId="38972C03" wp14:editId="529CF6AC">
            <wp:extent cx="2024365" cy="155395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20554600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72" cy="156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C20413" w14:textId="77777777" w:rsidR="003B4DC3" w:rsidRDefault="003B4DC3">
      <w:pPr>
        <w:pStyle w:val="ImageCaption"/>
      </w:pPr>
    </w:p>
    <w:p w14:paraId="412321DF" w14:textId="77777777" w:rsidR="003B4DC3" w:rsidRDefault="00000000">
      <w:pPr>
        <w:pStyle w:val="a0"/>
      </w:pPr>
      <w:r>
        <w:t>(2)</w:t>
      </w:r>
    </w:p>
    <w:p w14:paraId="19FF3FF7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name,color,weight</w:t>
      </w:r>
      <w:proofErr w:type="spellEnd"/>
    </w:p>
    <w:p w14:paraId="085EE82F" w14:textId="3BFDFDD2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noProof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;</w:t>
      </w:r>
    </w:p>
    <w:p w14:paraId="0BE95B2A" w14:textId="125956AD" w:rsidR="003B4DC3" w:rsidRPr="00B24F1B" w:rsidRDefault="00000000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noProof/>
        </w:rPr>
        <w:drawing>
          <wp:inline distT="0" distB="0" distL="0" distR="0" wp14:anchorId="467D8401" wp14:editId="4846B46C">
            <wp:extent cx="2780198" cy="1162821"/>
            <wp:effectExtent l="0" t="0" r="0" b="0"/>
            <wp:docPr id="25" name="Picture" descr="image-202304092056585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20565859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833" cy="118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B1022" w14:textId="77777777" w:rsidR="003B4DC3" w:rsidRDefault="00000000">
      <w:pPr>
        <w:pStyle w:val="ImageCaption"/>
      </w:pPr>
      <w:r>
        <w:t>image-20230409205658590</w:t>
      </w:r>
    </w:p>
    <w:p w14:paraId="4A86B2D4" w14:textId="77777777" w:rsidR="003B4DC3" w:rsidRDefault="00000000">
      <w:pPr>
        <w:pStyle w:val="a0"/>
      </w:pPr>
      <w:r>
        <w:t>(3)</w:t>
      </w:r>
    </w:p>
    <w:p w14:paraId="2A6B9278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jno</w:t>
      </w:r>
      <w:proofErr w:type="spellEnd"/>
    </w:p>
    <w:p w14:paraId="7BDECAE6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</w:t>
      </w:r>
      <w:proofErr w:type="spellEnd"/>
    </w:p>
    <w:p w14:paraId="2D1ADA6F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1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602D66C2" w14:textId="77777777" w:rsidR="003B4DC3" w:rsidRDefault="00000000">
      <w:pPr>
        <w:pStyle w:val="CaptionedFigure"/>
      </w:pPr>
      <w:r>
        <w:rPr>
          <w:noProof/>
        </w:rPr>
        <w:drawing>
          <wp:inline distT="0" distB="0" distL="0" distR="0" wp14:anchorId="5B1EE873" wp14:editId="34CC3A22">
            <wp:extent cx="1072966" cy="887972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205904849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469" cy="89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C14FD" w14:textId="77777777" w:rsidR="003B4DC3" w:rsidRDefault="003B4DC3">
      <w:pPr>
        <w:pStyle w:val="ImageCaption"/>
      </w:pPr>
    </w:p>
    <w:p w14:paraId="584E190E" w14:textId="77777777" w:rsidR="003B4DC3" w:rsidRDefault="00000000">
      <w:pPr>
        <w:pStyle w:val="a0"/>
      </w:pPr>
      <w:r>
        <w:t>(4)</w:t>
      </w:r>
    </w:p>
    <w:p w14:paraId="57AC8F47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name,qty</w:t>
      </w:r>
      <w:proofErr w:type="spellEnd"/>
    </w:p>
    <w:p w14:paraId="4FA6AF1F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,p</w:t>
      </w:r>
      <w:proofErr w:type="spellEnd"/>
    </w:p>
    <w:p w14:paraId="207DA712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.p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.pn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j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509AEF5E" w14:textId="7091B29A" w:rsidR="003B4DC3" w:rsidRPr="00B24F1B" w:rsidRDefault="00000000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noProof/>
        </w:rPr>
        <w:drawing>
          <wp:inline distT="0" distB="0" distL="0" distR="0" wp14:anchorId="63D8843F" wp14:editId="41EE5DCF">
            <wp:extent cx="1929225" cy="946113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21081229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1610" cy="96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DDC130" w14:textId="77777777" w:rsidR="003B4DC3" w:rsidRDefault="003B4DC3">
      <w:pPr>
        <w:pStyle w:val="ImageCaption"/>
      </w:pPr>
    </w:p>
    <w:p w14:paraId="704938AF" w14:textId="77777777" w:rsidR="003B4DC3" w:rsidRDefault="00000000">
      <w:pPr>
        <w:pStyle w:val="a0"/>
      </w:pPr>
      <w:r>
        <w:t>(5)</w:t>
      </w:r>
    </w:p>
    <w:p w14:paraId="14A79971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DISTIN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.pno</w:t>
      </w:r>
      <w:proofErr w:type="spellEnd"/>
    </w:p>
    <w:p w14:paraId="71EE4421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,spj,s</w:t>
      </w:r>
      <w:proofErr w:type="spellEnd"/>
    </w:p>
    <w:p w14:paraId="6677A09A" w14:textId="16591102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noProof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.s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.sn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.p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.pn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.city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上海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2981695D" w14:textId="1BFD7F9E" w:rsidR="003B4DC3" w:rsidRPr="00B24F1B" w:rsidRDefault="00000000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noProof/>
        </w:rPr>
        <w:drawing>
          <wp:inline distT="0" distB="0" distL="0" distR="0" wp14:anchorId="7D0747D9" wp14:editId="4EE04082">
            <wp:extent cx="1717803" cy="1104679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21135998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667" cy="111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B3EF72" w14:textId="77777777" w:rsidR="003B4DC3" w:rsidRDefault="00000000">
      <w:pPr>
        <w:pStyle w:val="a0"/>
      </w:pPr>
      <w:r>
        <w:t>(6)</w:t>
      </w:r>
    </w:p>
    <w:p w14:paraId="60D263EE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DISTIN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jname</w:t>
      </w:r>
      <w:proofErr w:type="spellEnd"/>
    </w:p>
    <w:p w14:paraId="03FBE173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j,spj,s</w:t>
      </w:r>
      <w:proofErr w:type="spellEnd"/>
    </w:p>
    <w:p w14:paraId="24AD954C" w14:textId="407FDADB" w:rsidR="003B4DC3" w:rsidRP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.s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.sn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.j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j.jn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.city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上海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r>
        <w:rPr>
          <w:noProof/>
        </w:rPr>
        <w:drawing>
          <wp:inline distT="0" distB="0" distL="0" distR="0" wp14:anchorId="40A50D5D" wp14:editId="33F0DE47">
            <wp:extent cx="1844656" cy="1236818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1320365234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402" cy="125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556F5" w14:textId="77777777" w:rsidR="003B4DC3" w:rsidRDefault="003B4DC3">
      <w:pPr>
        <w:pStyle w:val="ImageCaption"/>
      </w:pPr>
    </w:p>
    <w:p w14:paraId="2925C062" w14:textId="77777777" w:rsidR="003B4DC3" w:rsidRDefault="00000000">
      <w:pPr>
        <w:pStyle w:val="a0"/>
      </w:pPr>
      <w:r>
        <w:t>(7)</w:t>
      </w:r>
    </w:p>
    <w:p w14:paraId="797848F5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jno</w:t>
      </w:r>
      <w:proofErr w:type="spellEnd"/>
    </w:p>
    <w:p w14:paraId="1693CFEC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j</w:t>
      </w:r>
    </w:p>
    <w:p w14:paraId="3F9C6062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NO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EXISTS</w:t>
      </w:r>
    </w:p>
    <w:p w14:paraId="6D2A6CA9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</w:p>
    <w:p w14:paraId="0F97802A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*</w:t>
      </w:r>
    </w:p>
    <w:p w14:paraId="421C8CF8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</w:t>
      </w:r>
      <w:proofErr w:type="spellEnd"/>
    </w:p>
    <w:p w14:paraId="5C58EB65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.j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j.jn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5A4B71B5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n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</w:t>
      </w:r>
    </w:p>
    <w:p w14:paraId="1B561BCD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(</w:t>
      </w:r>
    </w:p>
    <w:p w14:paraId="5175424A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no</w:t>
      </w:r>
      <w:proofErr w:type="spellEnd"/>
    </w:p>
    <w:p w14:paraId="1A7D0147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</w:t>
      </w:r>
    </w:p>
    <w:p w14:paraId="48A6C5F4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ity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天津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</w:p>
    <w:p w14:paraId="0BCD9A5B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)</w:t>
      </w:r>
    </w:p>
    <w:p w14:paraId="491B4A3F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14:paraId="764B9791" w14:textId="51C9E321" w:rsidR="003B4DC3" w:rsidRDefault="00000000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noProof/>
        </w:rPr>
        <w:drawing>
          <wp:inline distT="0" distB="0" distL="0" distR="0" wp14:anchorId="3B39B911" wp14:editId="346DC44A">
            <wp:extent cx="2490335" cy="1289543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21221835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959" cy="129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69582" w14:textId="77777777" w:rsidR="00B24F1B" w:rsidRDefault="00B24F1B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</w:p>
    <w:p w14:paraId="5C8187AC" w14:textId="77777777" w:rsidR="00B24F1B" w:rsidRPr="00B24F1B" w:rsidRDefault="00B24F1B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</w:p>
    <w:p w14:paraId="4D028EAF" w14:textId="77777777" w:rsidR="003B4DC3" w:rsidRDefault="003B4DC3">
      <w:pPr>
        <w:pStyle w:val="ImageCaption"/>
      </w:pPr>
    </w:p>
    <w:p w14:paraId="7628B6E6" w14:textId="77777777" w:rsidR="003B4DC3" w:rsidRDefault="00000000">
      <w:pPr>
        <w:pStyle w:val="a0"/>
      </w:pPr>
      <w:r>
        <w:t>(8)</w:t>
      </w:r>
    </w:p>
    <w:p w14:paraId="23A81595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UPD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</w:t>
      </w:r>
    </w:p>
    <w:p w14:paraId="425E24E5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olor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蓝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</w:p>
    <w:p w14:paraId="226D4792" w14:textId="33B1AD9D" w:rsidR="003B4DC3" w:rsidRP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color</w:t>
      </w:r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红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r>
        <w:rPr>
          <w:noProof/>
        </w:rPr>
        <w:drawing>
          <wp:inline distT="0" distB="0" distL="0" distR="0" wp14:anchorId="5DA81A83" wp14:editId="2AB7A7B3">
            <wp:extent cx="4127926" cy="1119057"/>
            <wp:effectExtent l="0" t="0" r="0" b="0"/>
            <wp:docPr id="31" name="Picture" descr="image-202304092134134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21341343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494" cy="112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5F7EE9" w14:textId="77777777" w:rsidR="003B4DC3" w:rsidRDefault="00000000">
      <w:pPr>
        <w:pStyle w:val="ImageCaption"/>
      </w:pPr>
      <w:r>
        <w:t>image-20230409213413437</w:t>
      </w:r>
    </w:p>
    <w:p w14:paraId="4B948670" w14:textId="77777777" w:rsidR="003B4DC3" w:rsidRDefault="00000000">
      <w:pPr>
        <w:pStyle w:val="a0"/>
      </w:pPr>
      <w:r>
        <w:t>(9)</w:t>
      </w:r>
    </w:p>
    <w:p w14:paraId="5B1F998A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UPD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</w:t>
      </w:r>
      <w:proofErr w:type="spellEnd"/>
    </w:p>
    <w:p w14:paraId="1BA383A9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3'</w:t>
      </w:r>
    </w:p>
    <w:p w14:paraId="535C7E23" w14:textId="14A867D1" w:rsidR="003B4DC3" w:rsidRP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5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j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4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A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6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r>
        <w:rPr>
          <w:noProof/>
        </w:rPr>
        <w:drawing>
          <wp:inline distT="0" distB="0" distL="0" distR="0" wp14:anchorId="54237212" wp14:editId="7BE475B4">
            <wp:extent cx="4926721" cy="4745979"/>
            <wp:effectExtent l="0" t="0" r="0" b="0"/>
            <wp:docPr id="32" name="Picture" descr="image-202304092141286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0921412861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206" cy="474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FB23FC" w14:textId="77777777" w:rsidR="00B24F1B" w:rsidRDefault="00B24F1B">
      <w:pPr>
        <w:rPr>
          <w:rFonts w:cs="Times New Roman (正文 CS 字体)"/>
          <w:i/>
        </w:rPr>
      </w:pPr>
      <w:r>
        <w:rPr>
          <w:vanish/>
        </w:rPr>
        <w:br w:type="page"/>
      </w:r>
    </w:p>
    <w:p w14:paraId="4231B569" w14:textId="77777777" w:rsidR="00B24F1B" w:rsidRDefault="00B24F1B">
      <w:pPr>
        <w:rPr>
          <w:rFonts w:cs="Times New Roman (正文 CS 字体)"/>
          <w:i/>
        </w:rPr>
      </w:pPr>
      <w:r>
        <w:rPr>
          <w:vanish/>
        </w:rPr>
        <w:br w:type="page"/>
      </w:r>
    </w:p>
    <w:p w14:paraId="1E5FE513" w14:textId="74A03C2E" w:rsidR="003B4DC3" w:rsidRDefault="00000000">
      <w:pPr>
        <w:pStyle w:val="ImageCaption"/>
      </w:pPr>
      <w:r>
        <w:t>image-20230409214128614</w:t>
      </w:r>
    </w:p>
    <w:p w14:paraId="5FE3D401" w14:textId="77777777" w:rsidR="003B4DC3" w:rsidRDefault="003B4DC3">
      <w:pPr>
        <w:pStyle w:val="a0"/>
      </w:pPr>
    </w:p>
    <w:p w14:paraId="54C00061" w14:textId="77777777" w:rsidR="00B24F1B" w:rsidRDefault="00000000" w:rsidP="00B24F1B">
      <w:pPr>
        <w:pStyle w:val="a0"/>
      </w:pPr>
      <w:r>
        <w:lastRenderedPageBreak/>
        <w:t>(11)</w:t>
      </w:r>
    </w:p>
    <w:p w14:paraId="269F4EA3" w14:textId="42F3199D" w:rsidR="0017771D" w:rsidRDefault="0017771D" w:rsidP="00B24F1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顺序对应</w:t>
      </w:r>
    </w:p>
    <w:p w14:paraId="288D53BB" w14:textId="1F5D2E25" w:rsidR="003B4DC3" w:rsidRDefault="009C00EE" w:rsidP="00B24F1B">
      <w:pPr>
        <w:pStyle w:val="a0"/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SE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no,jno,pno,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 </w:t>
      </w: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VALU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J6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P4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,200); </w:t>
      </w:r>
      <w:r>
        <w:rPr>
          <w:noProof/>
        </w:rPr>
        <w:drawing>
          <wp:inline distT="0" distB="0" distL="0" distR="0" wp14:anchorId="07009EFE" wp14:editId="56927C8C">
            <wp:extent cx="2679773" cy="2959908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1412585553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064" cy="299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20353" w14:textId="77777777" w:rsidR="003B4DC3" w:rsidRDefault="003B4DC3">
      <w:pPr>
        <w:pStyle w:val="ImageCaption"/>
      </w:pPr>
    </w:p>
    <w:p w14:paraId="23D6718D" w14:textId="77777777" w:rsidR="003B4DC3" w:rsidRDefault="00000000">
      <w:pPr>
        <w:pStyle w:val="a0"/>
      </w:pPr>
      <w:r>
        <w:t>(10)</w:t>
      </w:r>
    </w:p>
    <w:p w14:paraId="0259208E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DELE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</w:p>
    <w:p w14:paraId="30429CDC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j</w:t>
      </w:r>
      <w:proofErr w:type="spellEnd"/>
    </w:p>
    <w:p w14:paraId="06888363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E2520D1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</w:p>
    <w:p w14:paraId="3168C014" w14:textId="77777777" w:rsidR="009C00EE" w:rsidRDefault="009C00EE" w:rsidP="009C00EE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DELE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</w:p>
    <w:p w14:paraId="201411A8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</w:t>
      </w:r>
    </w:p>
    <w:p w14:paraId="3CED5FF8" w14:textId="77777777" w:rsidR="00B24F1B" w:rsidRDefault="009C00EE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800000"/>
          <w:sz w:val="20"/>
          <w:szCs w:val="20"/>
          <w:shd w:val="clear" w:color="auto" w:fill="FFFFFF"/>
        </w:rPr>
        <w:t>WHER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no</w:t>
      </w:r>
      <w:proofErr w:type="spellEnd"/>
      <w:r>
        <w:rPr>
          <w:rFonts w:ascii="Courier New" w:hAnsi="Courier New" w:cs="Courier New"/>
          <w:b/>
          <w:bCs/>
          <w:color w:val="FF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'S2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450DA424" w14:textId="43235129" w:rsidR="003B4DC3" w:rsidRPr="00B24F1B" w:rsidRDefault="00000000" w:rsidP="00B24F1B">
      <w:pPr>
        <w:widowControl w:val="0"/>
        <w:autoSpaceDE w:val="0"/>
        <w:autoSpaceDN w:val="0"/>
        <w:adjustRightInd w:val="0"/>
        <w:spacing w:after="0"/>
        <w:rPr>
          <w:rFonts w:ascii="Courier New" w:hAnsi="Courier New" w:cs="Courier New"/>
          <w:sz w:val="20"/>
          <w:szCs w:val="20"/>
        </w:rPr>
      </w:pPr>
      <w:r>
        <w:rPr>
          <w:noProof/>
        </w:rPr>
        <w:drawing>
          <wp:inline distT="0" distB="0" distL="0" distR="0" wp14:anchorId="5BE7F9D5" wp14:editId="4F248533">
            <wp:extent cx="2759056" cy="2473637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14125917187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914" cy="248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5ECD86" w14:textId="77777777" w:rsidR="003B4DC3" w:rsidRDefault="003B4DC3">
      <w:pPr>
        <w:pStyle w:val="ImageCaption"/>
      </w:pPr>
    </w:p>
    <w:p w14:paraId="4AFF5C5B" w14:textId="77777777" w:rsidR="003B4DC3" w:rsidRDefault="00000000">
      <w:pPr>
        <w:pStyle w:val="CaptionedFigure"/>
      </w:pPr>
      <w:r>
        <w:rPr>
          <w:noProof/>
        </w:rPr>
        <w:drawing>
          <wp:inline distT="0" distB="0" distL="0" distR="0" wp14:anchorId="57625068" wp14:editId="0487F60F">
            <wp:extent cx="2917623" cy="739976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414125922390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774" cy="75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86DE42" w14:textId="77777777" w:rsidR="003B4DC3" w:rsidRDefault="003B4DC3">
      <w:pPr>
        <w:pStyle w:val="ImageCaption"/>
      </w:pPr>
    </w:p>
    <w:p w14:paraId="6E096397" w14:textId="77777777" w:rsidR="003B4DC3" w:rsidRDefault="003B4DC3">
      <w:pPr>
        <w:pStyle w:val="a0"/>
      </w:pPr>
    </w:p>
    <w:sectPr w:rsidR="003B4DC3" w:rsidSect="00ED591B">
      <w:pgSz w:w="11900" w:h="16840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EA1BC" w14:textId="77777777" w:rsidR="00BC2C8C" w:rsidRDefault="00BC2C8C">
      <w:pPr>
        <w:spacing w:after="0"/>
      </w:pPr>
      <w:r>
        <w:separator/>
      </w:r>
    </w:p>
  </w:endnote>
  <w:endnote w:type="continuationSeparator" w:id="0">
    <w:p w14:paraId="0C802F35" w14:textId="77777777" w:rsidR="00BC2C8C" w:rsidRDefault="00BC2C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ingFang SC Semibold">
    <w:charset w:val="86"/>
    <w:family w:val="swiss"/>
    <w:pitch w:val="variable"/>
    <w:sig w:usb0="A00002FF" w:usb1="7ACFFDFB" w:usb2="00000017" w:usb3="00000000" w:csb0="00040001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Times New Roman (标题 CS)">
    <w:altName w:val="宋体"/>
    <w:charset w:val="86"/>
    <w:family w:val="roman"/>
    <w:pitch w:val="default"/>
  </w:font>
  <w:font w:name="PingFang SC">
    <w:altName w:val="微软雅黑"/>
    <w:charset w:val="86"/>
    <w:family w:val="swiss"/>
    <w:pitch w:val="variable"/>
    <w:sig w:usb0="A00002FF" w:usb1="7ACFFDFB" w:usb2="00000017" w:usb3="00000000" w:csb0="00040001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Source Han Sans CN">
    <w:altName w:val="Yu Gothic"/>
    <w:panose1 w:val="00000000000000000000"/>
    <w:charset w:val="80"/>
    <w:family w:val="swiss"/>
    <w:notTrueType/>
    <w:pitch w:val="variable"/>
    <w:sig w:usb0="20000003" w:usb1="2ADF3C10" w:usb2="00000016" w:usb3="00000000" w:csb0="00060107" w:csb1="00000000"/>
  </w:font>
  <w:font w:name="PingFang SC Medium">
    <w:charset w:val="86"/>
    <w:family w:val="swiss"/>
    <w:pitch w:val="variable"/>
    <w:sig w:usb0="A00002FF" w:usb1="7ACFFDFB" w:usb2="00000017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726B7" w14:textId="77777777" w:rsidR="00BC2C8C" w:rsidRDefault="00BC2C8C">
      <w:r>
        <w:separator/>
      </w:r>
    </w:p>
  </w:footnote>
  <w:footnote w:type="continuationSeparator" w:id="0">
    <w:p w14:paraId="0435A7F2" w14:textId="77777777" w:rsidR="00BC2C8C" w:rsidRDefault="00BC2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82ED6B6"/>
    <w:multiLevelType w:val="multilevel"/>
    <w:tmpl w:val="D53CF2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B754BAC8"/>
    <w:lvl w:ilvl="0">
      <w:numFmt w:val="bullet"/>
      <w:suff w:val="space"/>
      <w:lvlText w:val="•"/>
      <w:lvlJc w:val="left"/>
      <w:pPr>
        <w:ind w:left="170" w:hanging="170"/>
      </w:pPr>
      <w:rPr>
        <w:rFonts w:hint="eastAsia"/>
      </w:rPr>
    </w:lvl>
    <w:lvl w:ilvl="1">
      <w:numFmt w:val="bullet"/>
      <w:suff w:val="space"/>
      <w:lvlText w:val=""/>
      <w:lvlJc w:val="left"/>
      <w:pPr>
        <w:ind w:left="975" w:hanging="255"/>
      </w:pPr>
      <w:rPr>
        <w:rFonts w:ascii="Wingdings" w:hAnsi="Wingdings" w:hint="default"/>
      </w:rPr>
    </w:lvl>
    <w:lvl w:ilvl="2">
      <w:numFmt w:val="bullet"/>
      <w:suff w:val="space"/>
      <w:lvlText w:val="•"/>
      <w:lvlJc w:val="left"/>
      <w:pPr>
        <w:ind w:left="1639" w:hanging="199"/>
      </w:pPr>
      <w:rPr>
        <w:rFonts w:hint="eastAsia"/>
      </w:rPr>
    </w:lvl>
    <w:lvl w:ilvl="3">
      <w:numFmt w:val="bullet"/>
      <w:suff w:val="space"/>
      <w:lvlText w:val=""/>
      <w:lvlJc w:val="left"/>
      <w:pPr>
        <w:ind w:left="2415" w:hanging="255"/>
      </w:pPr>
      <w:rPr>
        <w:rFonts w:ascii="Wingdings" w:hAnsi="Wingdings" w:hint="default"/>
      </w:rPr>
    </w:lvl>
    <w:lvl w:ilvl="4">
      <w:numFmt w:val="bullet"/>
      <w:suff w:val="space"/>
      <w:lvlText w:val="•"/>
      <w:lvlJc w:val="left"/>
      <w:pPr>
        <w:ind w:left="3079" w:hanging="199"/>
      </w:pPr>
      <w:rPr>
        <w:rFonts w:hint="eastAsia"/>
      </w:rPr>
    </w:lvl>
    <w:lvl w:ilvl="5">
      <w:numFmt w:val="bullet"/>
      <w:suff w:val="space"/>
      <w:lvlText w:val=""/>
      <w:lvlJc w:val="left"/>
      <w:pPr>
        <w:ind w:left="3856" w:hanging="256"/>
      </w:pPr>
      <w:rPr>
        <w:rFonts w:ascii="Wingdings" w:hAnsi="Wingdings" w:hint="default"/>
      </w:rPr>
    </w:lvl>
    <w:lvl w:ilvl="6">
      <w:numFmt w:val="bullet"/>
      <w:suff w:val="space"/>
      <w:lvlText w:val="•"/>
      <w:lvlJc w:val="left"/>
      <w:pPr>
        <w:ind w:left="4576" w:hanging="256"/>
      </w:pPr>
      <w:rPr>
        <w:rFonts w:hint="eastAsia"/>
      </w:rPr>
    </w:lvl>
    <w:lvl w:ilvl="7">
      <w:numFmt w:val="bullet"/>
      <w:suff w:val="space"/>
      <w:lvlText w:val=""/>
      <w:lvlJc w:val="left"/>
      <w:pPr>
        <w:ind w:left="5296" w:hanging="256"/>
      </w:pPr>
      <w:rPr>
        <w:rFonts w:ascii="Wingdings" w:hAnsi="Wingdings" w:hint="default"/>
      </w:rPr>
    </w:lvl>
    <w:lvl w:ilvl="8">
      <w:numFmt w:val="bullet"/>
      <w:suff w:val="space"/>
      <w:lvlText w:val="•"/>
      <w:lvlJc w:val="left"/>
      <w:pPr>
        <w:ind w:left="6016" w:hanging="256"/>
      </w:pPr>
      <w:rPr>
        <w:rFonts w:hint="eastAsia"/>
      </w:rPr>
    </w:lvl>
  </w:abstractNum>
  <w:abstractNum w:abstractNumId="2" w15:restartNumberingAfterBreak="0">
    <w:nsid w:val="FFFFFF7C"/>
    <w:multiLevelType w:val="singleLevel"/>
    <w:tmpl w:val="0DAE41C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 w15:restartNumberingAfterBreak="0">
    <w:nsid w:val="FFFFFF7D"/>
    <w:multiLevelType w:val="singleLevel"/>
    <w:tmpl w:val="C87821F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 w15:restartNumberingAfterBreak="0">
    <w:nsid w:val="FFFFFF7E"/>
    <w:multiLevelType w:val="singleLevel"/>
    <w:tmpl w:val="510A458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 w15:restartNumberingAfterBreak="0">
    <w:nsid w:val="FFFFFF7F"/>
    <w:multiLevelType w:val="singleLevel"/>
    <w:tmpl w:val="EA00892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 w15:restartNumberingAfterBreak="0">
    <w:nsid w:val="FFFFFF80"/>
    <w:multiLevelType w:val="singleLevel"/>
    <w:tmpl w:val="EA8C9D8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1"/>
    <w:multiLevelType w:val="singleLevel"/>
    <w:tmpl w:val="AD9CDB3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2"/>
    <w:multiLevelType w:val="singleLevel"/>
    <w:tmpl w:val="BF48D74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3"/>
    <w:multiLevelType w:val="singleLevel"/>
    <w:tmpl w:val="58E4B68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FFFFFF88"/>
    <w:multiLevelType w:val="singleLevel"/>
    <w:tmpl w:val="A4EA53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 w15:restartNumberingAfterBreak="0">
    <w:nsid w:val="FFFFFF89"/>
    <w:multiLevelType w:val="singleLevel"/>
    <w:tmpl w:val="42D66B7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 w15:restartNumberingAfterBreak="0">
    <w:nsid w:val="71315DCA"/>
    <w:multiLevelType w:val="multilevel"/>
    <w:tmpl w:val="6D385532"/>
    <w:lvl w:ilvl="0">
      <w:start w:val="1"/>
      <w:numFmt w:val="decimal"/>
      <w:suff w:val="space"/>
      <w:lvlText w:val="%1."/>
      <w:lvlJc w:val="left"/>
      <w:pPr>
        <w:ind w:left="255" w:hanging="255"/>
      </w:pPr>
      <w:rPr>
        <w:rFonts w:hint="eastAsia"/>
      </w:rPr>
    </w:lvl>
    <w:lvl w:ilvl="1">
      <w:start w:val="1"/>
      <w:numFmt w:val="decimal"/>
      <w:suff w:val="space"/>
      <w:lvlText w:val="%2."/>
      <w:lvlJc w:val="left"/>
      <w:pPr>
        <w:ind w:left="975" w:hanging="255"/>
      </w:pPr>
      <w:rPr>
        <w:rFonts w:hint="eastAsia"/>
      </w:rPr>
    </w:lvl>
    <w:lvl w:ilvl="2">
      <w:start w:val="1"/>
      <w:numFmt w:val="decimal"/>
      <w:suff w:val="space"/>
      <w:lvlText w:val="%3."/>
      <w:lvlJc w:val="left"/>
      <w:pPr>
        <w:ind w:left="1695" w:hanging="255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2415" w:hanging="255"/>
      </w:pPr>
      <w:rPr>
        <w:rFonts w:hint="eastAsia"/>
      </w:rPr>
    </w:lvl>
    <w:lvl w:ilvl="4">
      <w:start w:val="1"/>
      <w:numFmt w:val="decimal"/>
      <w:suff w:val="space"/>
      <w:lvlText w:val="%5."/>
      <w:lvlJc w:val="left"/>
      <w:pPr>
        <w:ind w:left="3136" w:hanging="256"/>
      </w:pPr>
      <w:rPr>
        <w:rFonts w:hint="eastAsia"/>
      </w:rPr>
    </w:lvl>
    <w:lvl w:ilvl="5">
      <w:start w:val="1"/>
      <w:numFmt w:val="decimal"/>
      <w:suff w:val="space"/>
      <w:lvlText w:val="%6."/>
      <w:lvlJc w:val="left"/>
      <w:pPr>
        <w:ind w:left="3856" w:hanging="256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4576" w:hanging="256"/>
      </w:pPr>
      <w:rPr>
        <w:rFonts w:hint="eastAsia"/>
      </w:rPr>
    </w:lvl>
    <w:lvl w:ilvl="7">
      <w:start w:val="1"/>
      <w:numFmt w:val="decimal"/>
      <w:suff w:val="space"/>
      <w:lvlText w:val="%8."/>
      <w:lvlJc w:val="left"/>
      <w:pPr>
        <w:ind w:left="5296" w:hanging="256"/>
      </w:pPr>
      <w:rPr>
        <w:rFonts w:hint="eastAsia"/>
      </w:rPr>
    </w:lvl>
    <w:lvl w:ilvl="8">
      <w:start w:val="1"/>
      <w:numFmt w:val="decimal"/>
      <w:suff w:val="space"/>
      <w:lvlText w:val="%9."/>
      <w:lvlJc w:val="left"/>
      <w:pPr>
        <w:ind w:left="6016" w:hanging="256"/>
      </w:pPr>
      <w:rPr>
        <w:rFonts w:hint="eastAsia"/>
      </w:rPr>
    </w:lvl>
  </w:abstractNum>
  <w:num w:numId="1" w16cid:durableId="1541092959">
    <w:abstractNumId w:val="1"/>
  </w:num>
  <w:num w:numId="2" w16cid:durableId="1793665492">
    <w:abstractNumId w:val="1"/>
  </w:num>
  <w:num w:numId="3" w16cid:durableId="685448967">
    <w:abstractNumId w:val="1"/>
  </w:num>
  <w:num w:numId="4" w16cid:durableId="1037656183">
    <w:abstractNumId w:val="1"/>
  </w:num>
  <w:num w:numId="5" w16cid:durableId="1696494648">
    <w:abstractNumId w:val="1"/>
  </w:num>
  <w:num w:numId="6" w16cid:durableId="279579335">
    <w:abstractNumId w:val="1"/>
  </w:num>
  <w:num w:numId="7" w16cid:durableId="818813011">
    <w:abstractNumId w:val="1"/>
  </w:num>
  <w:num w:numId="8" w16cid:durableId="1691104825">
    <w:abstractNumId w:val="1"/>
  </w:num>
  <w:num w:numId="9" w16cid:durableId="2146265249">
    <w:abstractNumId w:val="1"/>
  </w:num>
  <w:num w:numId="10" w16cid:durableId="1393583390">
    <w:abstractNumId w:val="1"/>
  </w:num>
  <w:num w:numId="11" w16cid:durableId="1472478577">
    <w:abstractNumId w:val="1"/>
  </w:num>
  <w:num w:numId="12" w16cid:durableId="814641259">
    <w:abstractNumId w:val="1"/>
  </w:num>
  <w:num w:numId="13" w16cid:durableId="610552572">
    <w:abstractNumId w:val="12"/>
  </w:num>
  <w:num w:numId="14" w16cid:durableId="1191525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5346194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083370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5736958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825296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002127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227881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9736779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86295229">
    <w:abstractNumId w:val="1"/>
  </w:num>
  <w:num w:numId="23" w16cid:durableId="1672442929">
    <w:abstractNumId w:val="6"/>
  </w:num>
  <w:num w:numId="24" w16cid:durableId="314841676">
    <w:abstractNumId w:val="7"/>
  </w:num>
  <w:num w:numId="25" w16cid:durableId="243227207">
    <w:abstractNumId w:val="8"/>
  </w:num>
  <w:num w:numId="26" w16cid:durableId="356275109">
    <w:abstractNumId w:val="9"/>
  </w:num>
  <w:num w:numId="27" w16cid:durableId="243077710">
    <w:abstractNumId w:val="11"/>
  </w:num>
  <w:num w:numId="28" w16cid:durableId="110982315">
    <w:abstractNumId w:val="2"/>
  </w:num>
  <w:num w:numId="29" w16cid:durableId="1516848904">
    <w:abstractNumId w:val="3"/>
  </w:num>
  <w:num w:numId="30" w16cid:durableId="365839676">
    <w:abstractNumId w:val="4"/>
  </w:num>
  <w:num w:numId="31" w16cid:durableId="580798090">
    <w:abstractNumId w:val="5"/>
  </w:num>
  <w:num w:numId="32" w16cid:durableId="372970092">
    <w:abstractNumId w:val="10"/>
  </w:num>
  <w:num w:numId="33" w16cid:durableId="1389106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771D"/>
    <w:rsid w:val="003534C6"/>
    <w:rsid w:val="003B4DC3"/>
    <w:rsid w:val="004E29B3"/>
    <w:rsid w:val="00590D07"/>
    <w:rsid w:val="00784D58"/>
    <w:rsid w:val="007D7E4D"/>
    <w:rsid w:val="008D6863"/>
    <w:rsid w:val="00922285"/>
    <w:rsid w:val="009C00EE"/>
    <w:rsid w:val="00A4471D"/>
    <w:rsid w:val="00A91D05"/>
    <w:rsid w:val="00B24F1B"/>
    <w:rsid w:val="00B86B75"/>
    <w:rsid w:val="00BC2C8C"/>
    <w:rsid w:val="00BC48D5"/>
    <w:rsid w:val="00C36279"/>
    <w:rsid w:val="00E315A3"/>
    <w:rsid w:val="00F317CC"/>
    <w:rsid w:val="00F84B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0FF892"/>
  <w15:docId w15:val="{8711175E-1D57-401A-B1A1-DF1E12D40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E37E9D"/>
    <w:pPr>
      <w:keepNext/>
      <w:keepLines/>
      <w:spacing w:before="480" w:after="0"/>
      <w:outlineLvl w:val="0"/>
    </w:pPr>
    <w:rPr>
      <w:rFonts w:asciiTheme="majorHAnsi" w:eastAsia="PingFang SC Semibold" w:hAnsiTheme="majorHAnsi" w:cstheme="majorBidi"/>
      <w:b/>
      <w:bCs/>
      <w:color w:val="000000" w:themeColor="text1"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E37E9D"/>
    <w:pPr>
      <w:keepNext/>
      <w:keepLines/>
      <w:spacing w:before="200" w:after="0"/>
      <w:outlineLvl w:val="1"/>
    </w:pPr>
    <w:rPr>
      <w:rFonts w:ascii="Open Sans SemiBold" w:eastAsia="PingFang SC Semibold" w:hAnsi="Open Sans SemiBold" w:cs="Times New Roman (标题 CS)"/>
      <w:b/>
      <w:bCs/>
      <w:color w:val="000000" w:themeColor="text1"/>
      <w:sz w:val="40"/>
      <w:szCs w:val="28"/>
    </w:rPr>
  </w:style>
  <w:style w:type="paragraph" w:styleId="3">
    <w:name w:val="heading 3"/>
    <w:basedOn w:val="a"/>
    <w:next w:val="a0"/>
    <w:uiPriority w:val="9"/>
    <w:unhideWhenUsed/>
    <w:qFormat/>
    <w:rsid w:val="00E37E9D"/>
    <w:pPr>
      <w:keepNext/>
      <w:keepLines/>
      <w:spacing w:before="200" w:after="0"/>
      <w:outlineLvl w:val="2"/>
    </w:pPr>
    <w:rPr>
      <w:rFonts w:asciiTheme="majorHAnsi" w:eastAsia="PingFang SC Semibold" w:hAnsiTheme="majorHAnsi" w:cstheme="majorBidi"/>
      <w:b/>
      <w:bCs/>
      <w:color w:val="000000" w:themeColor="text1"/>
      <w:sz w:val="36"/>
    </w:rPr>
  </w:style>
  <w:style w:type="paragraph" w:styleId="4">
    <w:name w:val="heading 4"/>
    <w:basedOn w:val="a"/>
    <w:next w:val="a0"/>
    <w:uiPriority w:val="9"/>
    <w:unhideWhenUsed/>
    <w:qFormat/>
    <w:rsid w:val="00E37E9D"/>
    <w:pPr>
      <w:keepNext/>
      <w:keepLines/>
      <w:spacing w:before="200" w:after="0"/>
      <w:outlineLvl w:val="3"/>
    </w:pPr>
    <w:rPr>
      <w:rFonts w:asciiTheme="majorHAnsi" w:eastAsia="PingFang SC Semibold" w:hAnsiTheme="majorHAnsi" w:cstheme="majorBidi"/>
      <w:b/>
      <w:bCs/>
      <w:sz w:val="32"/>
    </w:rPr>
  </w:style>
  <w:style w:type="paragraph" w:styleId="5">
    <w:name w:val="heading 5"/>
    <w:basedOn w:val="a"/>
    <w:next w:val="a0"/>
    <w:uiPriority w:val="9"/>
    <w:unhideWhenUsed/>
    <w:qFormat/>
    <w:rsid w:val="00D64490"/>
    <w:pPr>
      <w:keepNext/>
      <w:keepLines/>
      <w:spacing w:before="200" w:after="0"/>
      <w:outlineLvl w:val="4"/>
    </w:pPr>
    <w:rPr>
      <w:rFonts w:asciiTheme="majorHAnsi" w:eastAsia="PingFang SC" w:hAnsiTheme="majorHAnsi" w:cstheme="majorBidi"/>
      <w:iCs/>
      <w:sz w:val="28"/>
    </w:rPr>
  </w:style>
  <w:style w:type="paragraph" w:styleId="6">
    <w:name w:val="heading 6"/>
    <w:basedOn w:val="a"/>
    <w:next w:val="a0"/>
    <w:uiPriority w:val="9"/>
    <w:unhideWhenUsed/>
    <w:qFormat/>
    <w:rsid w:val="00D64490"/>
    <w:pPr>
      <w:keepNext/>
      <w:keepLines/>
      <w:spacing w:before="200" w:after="0"/>
      <w:outlineLvl w:val="5"/>
    </w:pPr>
    <w:rPr>
      <w:rFonts w:asciiTheme="majorHAnsi" w:eastAsia="PingFang SC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D64490"/>
    <w:pPr>
      <w:spacing w:before="360" w:after="360"/>
    </w:pPr>
    <w:rPr>
      <w:rFonts w:eastAsia="PingFang SC"/>
    </w:rPr>
  </w:style>
  <w:style w:type="paragraph" w:customStyle="1" w:styleId="FirstParagraph">
    <w:name w:val="First Paragraph"/>
    <w:basedOn w:val="a0"/>
    <w:next w:val="a0"/>
    <w:qFormat/>
    <w:rsid w:val="00E37E9D"/>
  </w:style>
  <w:style w:type="paragraph" w:customStyle="1" w:styleId="Compact">
    <w:name w:val="Compact"/>
    <w:basedOn w:val="a0"/>
    <w:qFormat/>
    <w:rsid w:val="00E37E9D"/>
    <w:pPr>
      <w:spacing w:before="36" w:after="36" w:line="240" w:lineRule="atLeast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E215E1"/>
    <w:pPr>
      <w:pBdr>
        <w:left w:val="single" w:sz="4" w:space="4" w:color="auto"/>
      </w:pBdr>
      <w:spacing w:before="100" w:after="100"/>
      <w:ind w:leftChars="50" w:left="50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E63CC"/>
    <w:tblPr>
      <w:tblInd w:w="0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B62B08"/>
    <w:rPr>
      <w:rFonts w:cs="Times New Roman (正文 CS 字体)"/>
      <w:vanish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ED1AE6"/>
    <w:rPr>
      <w:rFonts w:eastAsia="PingFang SC" w:cs="Times New Roman (正文 CS 字体)"/>
      <w:color w:val="404040" w:themeColor="text1" w:themeTint="BF"/>
      <w:sz w:val="21"/>
      <w:shd w:val="pct5" w:color="auto" w:fill="auto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654C4"/>
    <w:pPr>
      <w:spacing w:before="240" w:line="259" w:lineRule="auto"/>
      <w:jc w:val="center"/>
      <w:outlineLvl w:val="9"/>
    </w:pPr>
    <w:rPr>
      <w:b w:val="0"/>
      <w:bCs w:val="0"/>
      <w:color w:val="auto"/>
    </w:rPr>
  </w:style>
  <w:style w:type="paragraph" w:customStyle="1" w:styleId="SourceCode">
    <w:name w:val="Source Code"/>
    <w:basedOn w:val="a"/>
    <w:link w:val="VerbatimChar"/>
    <w:rsid w:val="00ED1AE6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</w:pPr>
    <w:rPr>
      <w:rFonts w:eastAsia="PingFang SC" w:cs="Times New Roman (正文 CS 字体)"/>
      <w:color w:val="404040" w:themeColor="text1" w:themeTint="BF"/>
      <w:sz w:val="21"/>
    </w:rPr>
  </w:style>
  <w:style w:type="character" w:customStyle="1" w:styleId="KeywordTok">
    <w:name w:val="KeywordTok"/>
    <w:basedOn w:val="VerbatimChar"/>
    <w:rPr>
      <w:rFonts w:eastAsia="Source Han Sans CN" w:cs="Times New Roman (正文 CS 字体)"/>
      <w:b/>
      <w:color w:val="007020"/>
      <w:sz w:val="21"/>
      <w:shd w:val="pct5" w:color="auto" w:fill="auto"/>
    </w:rPr>
  </w:style>
  <w:style w:type="character" w:customStyle="1" w:styleId="DataTypeTok">
    <w:name w:val="DataTypeTok"/>
    <w:basedOn w:val="VerbatimChar"/>
    <w:rPr>
      <w:rFonts w:eastAsia="Source Han Sans CN" w:cs="Times New Roman (正文 CS 字体)"/>
      <w:color w:val="902000"/>
      <w:sz w:val="21"/>
      <w:shd w:val="pct5" w:color="auto" w:fill="auto"/>
    </w:rPr>
  </w:style>
  <w:style w:type="character" w:customStyle="1" w:styleId="DecValTok">
    <w:name w:val="DecValTok"/>
    <w:basedOn w:val="VerbatimChar"/>
    <w:rPr>
      <w:rFonts w:eastAsia="Source Han Sans CN" w:cs="Times New Roman (正文 CS 字体)"/>
      <w:color w:val="40A070"/>
      <w:sz w:val="21"/>
      <w:shd w:val="pct5" w:color="auto" w:fill="auto"/>
    </w:rPr>
  </w:style>
  <w:style w:type="character" w:customStyle="1" w:styleId="BaseNTok">
    <w:name w:val="BaseNTok"/>
    <w:basedOn w:val="VerbatimChar"/>
    <w:rPr>
      <w:rFonts w:eastAsia="Source Han Sans CN" w:cs="Times New Roman (正文 CS 字体)"/>
      <w:color w:val="40A070"/>
      <w:sz w:val="21"/>
      <w:shd w:val="pct5" w:color="auto" w:fill="auto"/>
    </w:rPr>
  </w:style>
  <w:style w:type="character" w:customStyle="1" w:styleId="FloatTok">
    <w:name w:val="FloatTok"/>
    <w:basedOn w:val="VerbatimChar"/>
    <w:rPr>
      <w:rFonts w:eastAsia="Source Han Sans CN" w:cs="Times New Roman (正文 CS 字体)"/>
      <w:color w:val="40A070"/>
      <w:sz w:val="21"/>
      <w:shd w:val="pct5" w:color="auto" w:fill="auto"/>
    </w:rPr>
  </w:style>
  <w:style w:type="character" w:customStyle="1" w:styleId="ConstantTok">
    <w:name w:val="ConstantTok"/>
    <w:basedOn w:val="VerbatimChar"/>
    <w:rPr>
      <w:rFonts w:eastAsia="Source Han Sans CN" w:cs="Times New Roman (正文 CS 字体)"/>
      <w:color w:val="880000"/>
      <w:sz w:val="21"/>
      <w:shd w:val="pct5" w:color="auto" w:fill="auto"/>
    </w:rPr>
  </w:style>
  <w:style w:type="character" w:customStyle="1" w:styleId="CharTok">
    <w:name w:val="Char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SpecialCharTok">
    <w:name w:val="SpecialChar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StringTok">
    <w:name w:val="String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VerbatimStringTok">
    <w:name w:val="VerbatimString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SpecialStringTok">
    <w:name w:val="SpecialStringTok"/>
    <w:basedOn w:val="VerbatimChar"/>
    <w:rPr>
      <w:rFonts w:eastAsia="Source Han Sans CN" w:cs="Times New Roman (正文 CS 字体)"/>
      <w:color w:val="BB6688"/>
      <w:sz w:val="21"/>
      <w:shd w:val="pct5" w:color="auto" w:fill="auto"/>
    </w:rPr>
  </w:style>
  <w:style w:type="character" w:customStyle="1" w:styleId="ImportTok">
    <w:name w:val="Import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CommentTok">
    <w:name w:val="CommentTok"/>
    <w:basedOn w:val="VerbatimChar"/>
    <w:rPr>
      <w:rFonts w:eastAsia="Source Han Sans CN" w:cs="Times New Roman (正文 CS 字体)"/>
      <w:i/>
      <w:color w:val="60A0B0"/>
      <w:sz w:val="21"/>
      <w:shd w:val="pct5" w:color="auto" w:fill="auto"/>
    </w:rPr>
  </w:style>
  <w:style w:type="character" w:customStyle="1" w:styleId="DocumentationTok">
    <w:name w:val="DocumentationTok"/>
    <w:basedOn w:val="VerbatimChar"/>
    <w:rPr>
      <w:rFonts w:eastAsia="Source Han Sans CN" w:cs="Times New Roman (正文 CS 字体)"/>
      <w:i/>
      <w:color w:val="BA2121"/>
      <w:sz w:val="21"/>
      <w:shd w:val="pct5" w:color="auto" w:fill="auto"/>
    </w:rPr>
  </w:style>
  <w:style w:type="character" w:customStyle="1" w:styleId="AnnotationTok">
    <w:name w:val="Annotation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CommentVarTok">
    <w:name w:val="CommentVar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OtherTok">
    <w:name w:val="OtherTok"/>
    <w:basedOn w:val="VerbatimChar"/>
    <w:rPr>
      <w:rFonts w:eastAsia="Source Han Sans CN" w:cs="Times New Roman (正文 CS 字体)"/>
      <w:color w:val="007020"/>
      <w:sz w:val="21"/>
      <w:shd w:val="pct5" w:color="auto" w:fill="auto"/>
    </w:rPr>
  </w:style>
  <w:style w:type="character" w:customStyle="1" w:styleId="FunctionTok">
    <w:name w:val="FunctionTok"/>
    <w:basedOn w:val="VerbatimChar"/>
    <w:rPr>
      <w:rFonts w:eastAsia="Source Han Sans CN" w:cs="Times New Roman (正文 CS 字体)"/>
      <w:color w:val="06287E"/>
      <w:sz w:val="21"/>
      <w:shd w:val="pct5" w:color="auto" w:fill="auto"/>
    </w:rPr>
  </w:style>
  <w:style w:type="character" w:customStyle="1" w:styleId="VariableTok">
    <w:name w:val="VariableTok"/>
    <w:basedOn w:val="VerbatimChar"/>
    <w:rPr>
      <w:rFonts w:eastAsia="Source Han Sans CN" w:cs="Times New Roman (正文 CS 字体)"/>
      <w:color w:val="19177C"/>
      <w:sz w:val="21"/>
      <w:shd w:val="pct5" w:color="auto" w:fill="auto"/>
    </w:rPr>
  </w:style>
  <w:style w:type="character" w:customStyle="1" w:styleId="ControlFlowTok">
    <w:name w:val="ControlFlowTok"/>
    <w:basedOn w:val="VerbatimChar"/>
    <w:rPr>
      <w:rFonts w:eastAsia="Source Han Sans CN" w:cs="Times New Roman (正文 CS 字体)"/>
      <w:b/>
      <w:color w:val="007020"/>
      <w:sz w:val="21"/>
      <w:shd w:val="pct5" w:color="auto" w:fill="auto"/>
    </w:rPr>
  </w:style>
  <w:style w:type="character" w:customStyle="1" w:styleId="OperatorTok">
    <w:name w:val="OperatorTok"/>
    <w:basedOn w:val="VerbatimChar"/>
    <w:rPr>
      <w:rFonts w:eastAsia="Source Han Sans CN" w:cs="Times New Roman (正文 CS 字体)"/>
      <w:color w:val="666666"/>
      <w:sz w:val="21"/>
      <w:shd w:val="pct5" w:color="auto" w:fill="auto"/>
    </w:rPr>
  </w:style>
  <w:style w:type="character" w:customStyle="1" w:styleId="BuiltInTok">
    <w:name w:val="BuiltIn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ExtensionTok">
    <w:name w:val="Extension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PreprocessorTok">
    <w:name w:val="PreprocessorTok"/>
    <w:basedOn w:val="VerbatimChar"/>
    <w:rPr>
      <w:rFonts w:eastAsia="Source Han Sans CN" w:cs="Times New Roman (正文 CS 字体)"/>
      <w:color w:val="BC7A00"/>
      <w:sz w:val="21"/>
      <w:shd w:val="pct5" w:color="auto" w:fill="auto"/>
    </w:rPr>
  </w:style>
  <w:style w:type="character" w:customStyle="1" w:styleId="AttributeTok">
    <w:name w:val="AttributeTok"/>
    <w:basedOn w:val="VerbatimChar"/>
    <w:rPr>
      <w:rFonts w:eastAsia="Source Han Sans CN" w:cs="Times New Roman (正文 CS 字体)"/>
      <w:color w:val="7D9029"/>
      <w:sz w:val="21"/>
      <w:shd w:val="pct5" w:color="auto" w:fill="auto"/>
    </w:rPr>
  </w:style>
  <w:style w:type="character" w:customStyle="1" w:styleId="RegionMarkerTok">
    <w:name w:val="RegionMarker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InformationTok">
    <w:name w:val="Information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WarningTok">
    <w:name w:val="Warning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AlertTok">
    <w:name w:val="AlertTok"/>
    <w:basedOn w:val="VerbatimChar"/>
    <w:rPr>
      <w:rFonts w:eastAsia="Source Han Sans CN" w:cs="Times New Roman (正文 CS 字体)"/>
      <w:b/>
      <w:color w:val="FF0000"/>
      <w:sz w:val="21"/>
      <w:shd w:val="pct5" w:color="auto" w:fill="auto"/>
    </w:rPr>
  </w:style>
  <w:style w:type="character" w:customStyle="1" w:styleId="ErrorTok">
    <w:name w:val="ErrorTok"/>
    <w:basedOn w:val="VerbatimChar"/>
    <w:rPr>
      <w:rFonts w:eastAsia="Source Han Sans CN" w:cs="Times New Roman (正文 CS 字体)"/>
      <w:b/>
      <w:color w:val="FF0000"/>
      <w:sz w:val="21"/>
      <w:shd w:val="pct5" w:color="auto" w:fill="auto"/>
    </w:rPr>
  </w:style>
  <w:style w:type="character" w:customStyle="1" w:styleId="NormalTok">
    <w:name w:val="Normal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a4">
    <w:name w:val="正文文本 字符"/>
    <w:basedOn w:val="a1"/>
    <w:link w:val="a0"/>
    <w:rsid w:val="00D64490"/>
    <w:rPr>
      <w:rFonts w:eastAsia="PingFang SC"/>
    </w:rPr>
  </w:style>
  <w:style w:type="table" w:styleId="20">
    <w:name w:val="List Table 2"/>
    <w:basedOn w:val="a2"/>
    <w:uiPriority w:val="47"/>
    <w:rsid w:val="00351AC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f">
    <w:name w:val="Grid Table Light"/>
    <w:basedOn w:val="a2"/>
    <w:rsid w:val="00351AC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0">
    <w:name w:val="Plain Table 1"/>
    <w:basedOn w:val="a2"/>
    <w:rsid w:val="00351AC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0">
    <w:name w:val="Table Grid"/>
    <w:basedOn w:val="a2"/>
    <w:rsid w:val="00351AC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a"/>
    <w:next w:val="a"/>
    <w:autoRedefine/>
    <w:semiHidden/>
    <w:unhideWhenUsed/>
    <w:rsid w:val="00D654C4"/>
    <w:rPr>
      <w:rFonts w:eastAsia="PingFang SC Semibold"/>
      <w:b/>
    </w:rPr>
  </w:style>
  <w:style w:type="paragraph" w:styleId="TOC2">
    <w:name w:val="toc 2"/>
    <w:basedOn w:val="a"/>
    <w:next w:val="a"/>
    <w:autoRedefine/>
    <w:semiHidden/>
    <w:unhideWhenUsed/>
    <w:rsid w:val="00D654C4"/>
    <w:pPr>
      <w:ind w:leftChars="200" w:left="420"/>
    </w:pPr>
    <w:rPr>
      <w:rFonts w:eastAsia="PingFang SC Medium"/>
    </w:rPr>
  </w:style>
  <w:style w:type="paragraph" w:styleId="TOC3">
    <w:name w:val="toc 3"/>
    <w:basedOn w:val="a"/>
    <w:next w:val="a"/>
    <w:autoRedefine/>
    <w:semiHidden/>
    <w:unhideWhenUsed/>
    <w:rsid w:val="00D654C4"/>
    <w:pPr>
      <w:ind w:leftChars="400" w:left="840"/>
    </w:pPr>
    <w:rPr>
      <w:rFonts w:eastAsia="PingFang SC"/>
    </w:rPr>
  </w:style>
  <w:style w:type="paragraph" w:styleId="af1">
    <w:name w:val="header"/>
    <w:basedOn w:val="a"/>
    <w:link w:val="af2"/>
    <w:unhideWhenUsed/>
    <w:rsid w:val="009C00E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9C00EE"/>
    <w:rPr>
      <w:sz w:val="18"/>
      <w:szCs w:val="18"/>
    </w:rPr>
  </w:style>
  <w:style w:type="paragraph" w:styleId="af3">
    <w:name w:val="footer"/>
    <w:basedOn w:val="a"/>
    <w:link w:val="af4"/>
    <w:unhideWhenUsed/>
    <w:rsid w:val="009C00E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9C00E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16</Pages>
  <Words>798</Words>
  <Characters>4549</Characters>
  <Application>Microsoft Office Word</Application>
  <DocSecurity>0</DocSecurity>
  <Lines>37</Lines>
  <Paragraphs>10</Paragraphs>
  <ScaleCrop>false</ScaleCrop>
  <Company/>
  <LinksUpToDate>false</LinksUpToDate>
  <CharactersWithSpaces>5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aaZ ^_^</cp:lastModifiedBy>
  <cp:revision>8</cp:revision>
  <dcterms:created xsi:type="dcterms:W3CDTF">2023-04-14T05:02:00Z</dcterms:created>
  <dcterms:modified xsi:type="dcterms:W3CDTF">2023-06-14T09:59:00Z</dcterms:modified>
</cp:coreProperties>
</file>